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2AEF7E1C" w:rsidR="00535A5C" w:rsidRDefault="009C4C2F" w:rsidP="004C68BF">
      <w:pPr>
        <w:spacing w:line="336" w:lineRule="auto"/>
        <w:ind w:right="-554"/>
        <w:rPr>
          <w:rFonts w:ascii="Arial" w:hAnsi="Arial" w:cs="Arial"/>
          <w:i/>
        </w:rPr>
      </w:pPr>
      <w:r>
        <w:rPr>
          <w:rFonts w:ascii="Arial" w:hAnsi="Arial" w:cs="Arial"/>
          <w:i/>
          <w:noProof/>
        </w:rPr>
        <w:t>December</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2</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6FC01938" w:rsidR="00CD6AD4" w:rsidRDefault="00D37838" w:rsidP="004C68BF">
      <w:pPr>
        <w:spacing w:line="336" w:lineRule="auto"/>
        <w:ind w:right="-554"/>
        <w:rPr>
          <w:rFonts w:ascii="Arial" w:hAnsi="Arial" w:cs="Arial"/>
          <w:b/>
          <w:sz w:val="24"/>
          <w:szCs w:val="24"/>
        </w:rPr>
      </w:pPr>
      <w:r>
        <w:rPr>
          <w:rFonts w:ascii="Arial" w:hAnsi="Arial" w:cs="Arial"/>
          <w:b/>
          <w:sz w:val="24"/>
          <w:szCs w:val="24"/>
        </w:rPr>
        <w:t>Renishaw expands its reach with new Technology Centre</w:t>
      </w:r>
      <w:r w:rsidR="00552CF9">
        <w:rPr>
          <w:rFonts w:ascii="Arial" w:hAnsi="Arial" w:cs="Arial"/>
          <w:b/>
          <w:sz w:val="24"/>
          <w:szCs w:val="24"/>
        </w:rPr>
        <w:t xml:space="preserve"> in India</w:t>
      </w:r>
    </w:p>
    <w:p w14:paraId="4FE880CC" w14:textId="038A13A3" w:rsidR="00524281" w:rsidRPr="00A3751D" w:rsidRDefault="00271257" w:rsidP="004C68BF">
      <w:pPr>
        <w:spacing w:line="336" w:lineRule="auto"/>
        <w:ind w:right="-554"/>
        <w:rPr>
          <w:rFonts w:ascii="Arial" w:hAnsi="Arial" w:cs="Arial"/>
          <w:bCs/>
        </w:rPr>
      </w:pPr>
      <w:r w:rsidRPr="000A42F9">
        <w:rPr>
          <w:rFonts w:ascii="Arial" w:hAnsi="Arial" w:cs="Arial"/>
          <w:bCs/>
        </w:rPr>
        <w:t>To support</w:t>
      </w:r>
      <w:r w:rsidR="000A42F9">
        <w:rPr>
          <w:rFonts w:ascii="Arial" w:hAnsi="Arial" w:cs="Arial"/>
          <w:bCs/>
        </w:rPr>
        <w:t xml:space="preserve"> its rapidl</w:t>
      </w:r>
      <w:r w:rsidR="000A42F9" w:rsidRPr="00A3751D">
        <w:rPr>
          <w:rFonts w:ascii="Arial" w:hAnsi="Arial" w:cs="Arial"/>
          <w:bCs/>
        </w:rPr>
        <w:t xml:space="preserve">y growing </w:t>
      </w:r>
      <w:r w:rsidR="00DB34D4">
        <w:rPr>
          <w:rFonts w:ascii="Arial" w:hAnsi="Arial" w:cs="Arial"/>
          <w:bCs/>
        </w:rPr>
        <w:t xml:space="preserve">customer </w:t>
      </w:r>
      <w:r w:rsidR="000A42F9" w:rsidRPr="00A3751D">
        <w:rPr>
          <w:rFonts w:ascii="Arial" w:hAnsi="Arial" w:cs="Arial"/>
          <w:bCs/>
        </w:rPr>
        <w:t>base</w:t>
      </w:r>
      <w:r w:rsidR="00DB34D4">
        <w:rPr>
          <w:rFonts w:ascii="Arial" w:hAnsi="Arial" w:cs="Arial"/>
          <w:bCs/>
        </w:rPr>
        <w:t xml:space="preserve"> in India</w:t>
      </w:r>
      <w:r w:rsidR="000A42F9" w:rsidRPr="00A3751D">
        <w:rPr>
          <w:rFonts w:ascii="Arial" w:hAnsi="Arial" w:cs="Arial"/>
          <w:bCs/>
        </w:rPr>
        <w:t>, global engineering technologies company</w:t>
      </w:r>
      <w:r w:rsidR="00552CF9">
        <w:rPr>
          <w:rFonts w:ascii="Arial" w:hAnsi="Arial" w:cs="Arial"/>
          <w:bCs/>
        </w:rPr>
        <w:t>,</w:t>
      </w:r>
      <w:r w:rsidR="000A42F9" w:rsidRPr="00A3751D">
        <w:rPr>
          <w:rFonts w:ascii="Arial" w:hAnsi="Arial" w:cs="Arial"/>
          <w:bCs/>
        </w:rPr>
        <w:t xml:space="preserve"> </w:t>
      </w:r>
      <w:hyperlink r:id="rId11" w:history="1">
        <w:r w:rsidR="000A42F9" w:rsidRPr="00A3751D">
          <w:rPr>
            <w:rStyle w:val="Hyperlink"/>
            <w:rFonts w:ascii="Arial" w:hAnsi="Arial" w:cs="Arial"/>
            <w:bCs/>
          </w:rPr>
          <w:t>Renishaw</w:t>
        </w:r>
      </w:hyperlink>
      <w:r w:rsidR="00552CF9">
        <w:rPr>
          <w:rStyle w:val="Hyperlink"/>
          <w:rFonts w:ascii="Arial" w:hAnsi="Arial" w:cs="Arial"/>
          <w:bCs/>
        </w:rPr>
        <w:t>,</w:t>
      </w:r>
      <w:r w:rsidR="000A42F9" w:rsidRPr="00A3751D">
        <w:rPr>
          <w:rFonts w:ascii="Arial" w:hAnsi="Arial" w:cs="Arial"/>
          <w:bCs/>
        </w:rPr>
        <w:t xml:space="preserve"> </w:t>
      </w:r>
      <w:r w:rsidR="0039393C" w:rsidRPr="00A3751D">
        <w:rPr>
          <w:rFonts w:ascii="Arial" w:hAnsi="Arial" w:cs="Arial"/>
          <w:bCs/>
        </w:rPr>
        <w:t>recently</w:t>
      </w:r>
      <w:r w:rsidR="00733ED6" w:rsidRPr="00A3751D">
        <w:rPr>
          <w:rFonts w:ascii="Arial" w:hAnsi="Arial" w:cs="Arial"/>
          <w:bCs/>
        </w:rPr>
        <w:t xml:space="preserve"> </w:t>
      </w:r>
      <w:r w:rsidR="00607718" w:rsidRPr="00A3751D">
        <w:rPr>
          <w:rFonts w:ascii="Arial" w:hAnsi="Arial" w:cs="Arial"/>
          <w:bCs/>
        </w:rPr>
        <w:t>open</w:t>
      </w:r>
      <w:r w:rsidR="00733ED6" w:rsidRPr="00A3751D">
        <w:rPr>
          <w:rFonts w:ascii="Arial" w:hAnsi="Arial" w:cs="Arial"/>
          <w:bCs/>
        </w:rPr>
        <w:t>ed</w:t>
      </w:r>
      <w:r w:rsidR="00607718" w:rsidRPr="00A3751D">
        <w:rPr>
          <w:rFonts w:ascii="Arial" w:hAnsi="Arial" w:cs="Arial"/>
          <w:bCs/>
        </w:rPr>
        <w:t xml:space="preserve"> a new </w:t>
      </w:r>
      <w:r w:rsidR="00DB34D4">
        <w:rPr>
          <w:rFonts w:ascii="Arial" w:hAnsi="Arial" w:cs="Arial"/>
          <w:bCs/>
        </w:rPr>
        <w:t>T</w:t>
      </w:r>
      <w:r w:rsidR="00607718" w:rsidRPr="00A3751D">
        <w:rPr>
          <w:rFonts w:ascii="Arial" w:hAnsi="Arial" w:cs="Arial"/>
          <w:bCs/>
        </w:rPr>
        <w:t xml:space="preserve">echnology </w:t>
      </w:r>
      <w:r w:rsidR="00DB34D4">
        <w:rPr>
          <w:rFonts w:ascii="Arial" w:hAnsi="Arial" w:cs="Arial"/>
          <w:bCs/>
        </w:rPr>
        <w:t>C</w:t>
      </w:r>
      <w:r w:rsidR="00607718" w:rsidRPr="00A3751D">
        <w:rPr>
          <w:rFonts w:ascii="Arial" w:hAnsi="Arial" w:cs="Arial"/>
          <w:bCs/>
        </w:rPr>
        <w:t>entre in Bangalore</w:t>
      </w:r>
      <w:r w:rsidR="00A427F8">
        <w:rPr>
          <w:rFonts w:ascii="Arial" w:hAnsi="Arial" w:cs="Arial"/>
          <w:bCs/>
        </w:rPr>
        <w:t>, India</w:t>
      </w:r>
      <w:r w:rsidR="00607718" w:rsidRPr="00A3751D">
        <w:rPr>
          <w:rFonts w:ascii="Arial" w:hAnsi="Arial" w:cs="Arial"/>
          <w:bCs/>
        </w:rPr>
        <w:t xml:space="preserve">. </w:t>
      </w:r>
      <w:r w:rsidR="0082465F" w:rsidRPr="00A3751D">
        <w:rPr>
          <w:rFonts w:ascii="Arial" w:hAnsi="Arial" w:cs="Arial"/>
          <w:bCs/>
        </w:rPr>
        <w:t xml:space="preserve">It </w:t>
      </w:r>
      <w:r w:rsidR="000B765B" w:rsidRPr="00A3751D">
        <w:rPr>
          <w:rFonts w:ascii="Arial" w:hAnsi="Arial" w:cs="Arial"/>
          <w:bCs/>
        </w:rPr>
        <w:t>officially</w:t>
      </w:r>
      <w:r w:rsidR="00D17BED" w:rsidRPr="00A3751D">
        <w:rPr>
          <w:rFonts w:ascii="Arial" w:hAnsi="Arial" w:cs="Arial"/>
          <w:bCs/>
        </w:rPr>
        <w:t xml:space="preserve"> open</w:t>
      </w:r>
      <w:r w:rsidR="00733ED6" w:rsidRPr="00A3751D">
        <w:rPr>
          <w:rFonts w:ascii="Arial" w:hAnsi="Arial" w:cs="Arial"/>
          <w:bCs/>
        </w:rPr>
        <w:t>ed</w:t>
      </w:r>
      <w:r w:rsidR="000B765B" w:rsidRPr="00A3751D">
        <w:rPr>
          <w:rFonts w:ascii="Arial" w:hAnsi="Arial" w:cs="Arial"/>
          <w:bCs/>
        </w:rPr>
        <w:t xml:space="preserve"> the new facility on December 7</w:t>
      </w:r>
      <w:r w:rsidR="00B73B8C" w:rsidRPr="00A3751D">
        <w:rPr>
          <w:rFonts w:ascii="Arial" w:hAnsi="Arial" w:cs="Arial"/>
          <w:bCs/>
        </w:rPr>
        <w:t>th</w:t>
      </w:r>
      <w:r w:rsidR="000B765B" w:rsidRPr="00A3751D">
        <w:rPr>
          <w:rFonts w:ascii="Arial" w:hAnsi="Arial" w:cs="Arial"/>
          <w:bCs/>
        </w:rPr>
        <w:t>, 2022,</w:t>
      </w:r>
      <w:r w:rsidR="001A3210" w:rsidRPr="00A3751D">
        <w:rPr>
          <w:rFonts w:ascii="Arial" w:hAnsi="Arial" w:cs="Arial"/>
          <w:bCs/>
        </w:rPr>
        <w:t xml:space="preserve"> and the </w:t>
      </w:r>
      <w:r w:rsidR="0039393C" w:rsidRPr="00A3751D">
        <w:rPr>
          <w:rFonts w:ascii="Arial" w:hAnsi="Arial" w:cs="Arial"/>
          <w:bCs/>
        </w:rPr>
        <w:t xml:space="preserve">new </w:t>
      </w:r>
      <w:r w:rsidR="001A3210" w:rsidRPr="00A3751D">
        <w:rPr>
          <w:rFonts w:ascii="Arial" w:hAnsi="Arial" w:cs="Arial"/>
          <w:bCs/>
        </w:rPr>
        <w:t xml:space="preserve">site </w:t>
      </w:r>
      <w:r w:rsidR="00733ED6" w:rsidRPr="00A3751D">
        <w:rPr>
          <w:rFonts w:ascii="Arial" w:hAnsi="Arial" w:cs="Arial"/>
          <w:bCs/>
        </w:rPr>
        <w:t>is now</w:t>
      </w:r>
      <w:r w:rsidR="001A3210" w:rsidRPr="00A3751D">
        <w:rPr>
          <w:rFonts w:ascii="Arial" w:hAnsi="Arial" w:cs="Arial"/>
          <w:bCs/>
        </w:rPr>
        <w:t xml:space="preserve"> provid</w:t>
      </w:r>
      <w:r w:rsidR="00733ED6" w:rsidRPr="00A3751D">
        <w:rPr>
          <w:rFonts w:ascii="Arial" w:hAnsi="Arial" w:cs="Arial"/>
          <w:bCs/>
        </w:rPr>
        <w:t>ing</w:t>
      </w:r>
      <w:r w:rsidR="001A3210" w:rsidRPr="00A3751D">
        <w:rPr>
          <w:rFonts w:ascii="Arial" w:hAnsi="Arial" w:cs="Arial"/>
          <w:bCs/>
        </w:rPr>
        <w:t xml:space="preserve"> </w:t>
      </w:r>
      <w:r w:rsidR="00552CF9">
        <w:rPr>
          <w:rFonts w:ascii="Arial" w:hAnsi="Arial" w:cs="Arial"/>
          <w:bCs/>
        </w:rPr>
        <w:t>customers</w:t>
      </w:r>
      <w:r w:rsidR="00552CF9" w:rsidRPr="00A3751D">
        <w:rPr>
          <w:rFonts w:ascii="Arial" w:hAnsi="Arial" w:cs="Arial"/>
          <w:bCs/>
        </w:rPr>
        <w:t xml:space="preserve"> </w:t>
      </w:r>
      <w:r w:rsidR="001A3210" w:rsidRPr="00A3751D">
        <w:rPr>
          <w:rFonts w:ascii="Arial" w:hAnsi="Arial" w:cs="Arial"/>
          <w:bCs/>
        </w:rPr>
        <w:t>with access to</w:t>
      </w:r>
      <w:r w:rsidR="00F95973" w:rsidRPr="00A3751D">
        <w:rPr>
          <w:rFonts w:ascii="Arial" w:hAnsi="Arial" w:cs="Arial"/>
          <w:bCs/>
        </w:rPr>
        <w:t xml:space="preserve"> </w:t>
      </w:r>
      <w:r w:rsidR="00552CF9">
        <w:rPr>
          <w:rFonts w:ascii="Arial" w:hAnsi="Arial" w:cs="Arial"/>
          <w:bCs/>
        </w:rPr>
        <w:t xml:space="preserve">demonstrations </w:t>
      </w:r>
      <w:r w:rsidR="00F95973" w:rsidRPr="00A3751D">
        <w:rPr>
          <w:rFonts w:ascii="Arial" w:hAnsi="Arial" w:cs="Arial"/>
          <w:bCs/>
        </w:rPr>
        <w:t>of</w:t>
      </w:r>
      <w:r w:rsidR="001A3210" w:rsidRPr="00A3751D">
        <w:rPr>
          <w:rFonts w:ascii="Arial" w:hAnsi="Arial" w:cs="Arial"/>
          <w:bCs/>
        </w:rPr>
        <w:t xml:space="preserve"> Renishaw</w:t>
      </w:r>
      <w:r w:rsidR="00F95973" w:rsidRPr="00A3751D">
        <w:rPr>
          <w:rFonts w:ascii="Arial" w:hAnsi="Arial" w:cs="Arial"/>
          <w:bCs/>
        </w:rPr>
        <w:t xml:space="preserve">’s </w:t>
      </w:r>
      <w:r w:rsidR="00F77A4C">
        <w:rPr>
          <w:rFonts w:ascii="Arial" w:hAnsi="Arial" w:cs="Arial"/>
          <w:bCs/>
        </w:rPr>
        <w:t>solutions for</w:t>
      </w:r>
      <w:r w:rsidR="00F95973" w:rsidRPr="00A3751D">
        <w:rPr>
          <w:rFonts w:ascii="Arial" w:hAnsi="Arial" w:cs="Arial"/>
          <w:bCs/>
        </w:rPr>
        <w:t xml:space="preserve"> metrology</w:t>
      </w:r>
      <w:r w:rsidR="00F77A4C">
        <w:rPr>
          <w:rFonts w:ascii="Arial" w:hAnsi="Arial" w:cs="Arial"/>
          <w:bCs/>
        </w:rPr>
        <w:t>,</w:t>
      </w:r>
      <w:r w:rsidR="00F95973" w:rsidRPr="00A3751D">
        <w:rPr>
          <w:rFonts w:ascii="Arial" w:hAnsi="Arial" w:cs="Arial"/>
          <w:bCs/>
        </w:rPr>
        <w:t xml:space="preserve"> </w:t>
      </w:r>
      <w:r w:rsidR="00F77A4C">
        <w:rPr>
          <w:rFonts w:ascii="Arial" w:hAnsi="Arial" w:cs="Arial"/>
          <w:bCs/>
        </w:rPr>
        <w:t>and material analysis</w:t>
      </w:r>
      <w:r w:rsidR="00F95973" w:rsidRPr="00A3751D">
        <w:rPr>
          <w:rFonts w:ascii="Arial" w:hAnsi="Arial" w:cs="Arial"/>
          <w:bCs/>
        </w:rPr>
        <w:t xml:space="preserve">. </w:t>
      </w:r>
    </w:p>
    <w:p w14:paraId="5CB70C4C" w14:textId="11971357" w:rsidR="00421906" w:rsidRPr="00A3751D" w:rsidRDefault="00421906" w:rsidP="004C68BF">
      <w:pPr>
        <w:spacing w:line="336" w:lineRule="auto"/>
        <w:ind w:right="-554"/>
        <w:rPr>
          <w:rFonts w:ascii="Arial" w:hAnsi="Arial" w:cs="Arial"/>
          <w:bCs/>
        </w:rPr>
      </w:pPr>
    </w:p>
    <w:p w14:paraId="0ABB4E52" w14:textId="7704811E" w:rsidR="00426E8F" w:rsidRPr="00A3751D" w:rsidRDefault="6316F6C7" w:rsidP="40D11D8D">
      <w:pPr>
        <w:spacing w:line="336" w:lineRule="auto"/>
        <w:ind w:right="-554"/>
        <w:rPr>
          <w:rFonts w:ascii="Arial" w:hAnsi="Arial" w:cs="Arial"/>
        </w:rPr>
      </w:pPr>
      <w:r w:rsidRPr="40D11D8D">
        <w:rPr>
          <w:rFonts w:ascii="Arial" w:hAnsi="Arial" w:cs="Arial"/>
        </w:rPr>
        <w:t>After experiencing growing demand in</w:t>
      </w:r>
      <w:r w:rsidR="79502542" w:rsidRPr="40D11D8D">
        <w:rPr>
          <w:rFonts w:ascii="Arial" w:hAnsi="Arial" w:cs="Arial"/>
        </w:rPr>
        <w:t xml:space="preserve"> the Indian</w:t>
      </w:r>
      <w:r w:rsidR="13AE78E7" w:rsidRPr="40D11D8D">
        <w:rPr>
          <w:rFonts w:ascii="Arial" w:hAnsi="Arial" w:cs="Arial"/>
        </w:rPr>
        <w:t xml:space="preserve"> </w:t>
      </w:r>
      <w:r w:rsidR="79502542" w:rsidRPr="40D11D8D">
        <w:rPr>
          <w:rFonts w:ascii="Arial" w:hAnsi="Arial" w:cs="Arial"/>
        </w:rPr>
        <w:t>market</w:t>
      </w:r>
      <w:r w:rsidR="13AE78E7" w:rsidRPr="40D11D8D">
        <w:rPr>
          <w:rFonts w:ascii="Arial" w:hAnsi="Arial" w:cs="Arial"/>
        </w:rPr>
        <w:t>s</w:t>
      </w:r>
      <w:r w:rsidR="79502542" w:rsidRPr="40D11D8D">
        <w:rPr>
          <w:rFonts w:ascii="Arial" w:hAnsi="Arial" w:cs="Arial"/>
        </w:rPr>
        <w:t xml:space="preserve">, Renishaw made the decision to move to </w:t>
      </w:r>
      <w:r w:rsidR="5D9F10DC" w:rsidRPr="40D11D8D">
        <w:rPr>
          <w:rFonts w:ascii="Arial" w:hAnsi="Arial" w:cs="Arial"/>
        </w:rPr>
        <w:t>a</w:t>
      </w:r>
      <w:r w:rsidR="79502542" w:rsidRPr="40D11D8D">
        <w:rPr>
          <w:rFonts w:ascii="Arial" w:hAnsi="Arial" w:cs="Arial"/>
        </w:rPr>
        <w:t xml:space="preserve"> </w:t>
      </w:r>
      <w:r w:rsidR="4D70ACC0" w:rsidRPr="40D11D8D">
        <w:rPr>
          <w:rFonts w:ascii="Arial" w:hAnsi="Arial" w:cs="Arial"/>
        </w:rPr>
        <w:t xml:space="preserve">new </w:t>
      </w:r>
      <w:r w:rsidR="4D7456C6" w:rsidRPr="40D11D8D">
        <w:rPr>
          <w:rFonts w:ascii="Arial" w:hAnsi="Arial" w:cs="Arial"/>
        </w:rPr>
        <w:t>12,000</w:t>
      </w:r>
      <w:r w:rsidR="5D9F10DC" w:rsidRPr="40D11D8D">
        <w:rPr>
          <w:rFonts w:ascii="Arial" w:hAnsi="Arial" w:cs="Arial"/>
        </w:rPr>
        <w:t xml:space="preserve"> </w:t>
      </w:r>
      <w:r w:rsidR="4D7456C6" w:rsidRPr="40D11D8D">
        <w:rPr>
          <w:rFonts w:ascii="Arial" w:hAnsi="Arial" w:cs="Arial"/>
        </w:rPr>
        <w:t>square feet facility</w:t>
      </w:r>
      <w:r w:rsidR="5D9F10DC" w:rsidRPr="40D11D8D">
        <w:rPr>
          <w:rFonts w:ascii="Arial" w:hAnsi="Arial" w:cs="Arial"/>
        </w:rPr>
        <w:t xml:space="preserve"> which houses </w:t>
      </w:r>
      <w:r w:rsidR="294F951E" w:rsidRPr="40D11D8D">
        <w:rPr>
          <w:rFonts w:ascii="Arial" w:hAnsi="Arial" w:cs="Arial"/>
        </w:rPr>
        <w:t>its</w:t>
      </w:r>
      <w:r w:rsidR="27E51494" w:rsidRPr="40D11D8D">
        <w:rPr>
          <w:rFonts w:ascii="Arial" w:hAnsi="Arial" w:cs="Arial"/>
        </w:rPr>
        <w:t xml:space="preserve"> technical, operations</w:t>
      </w:r>
      <w:r w:rsidR="5D9F10DC" w:rsidRPr="40D11D8D">
        <w:rPr>
          <w:rFonts w:ascii="Arial" w:hAnsi="Arial" w:cs="Arial"/>
        </w:rPr>
        <w:t xml:space="preserve"> and sales</w:t>
      </w:r>
      <w:r w:rsidR="22DEC443" w:rsidRPr="40D11D8D">
        <w:rPr>
          <w:rFonts w:ascii="Arial" w:hAnsi="Arial" w:cs="Arial"/>
        </w:rPr>
        <w:t xml:space="preserve"> and</w:t>
      </w:r>
      <w:r w:rsidR="5D9F10DC" w:rsidRPr="40D11D8D">
        <w:rPr>
          <w:rFonts w:ascii="Arial" w:hAnsi="Arial" w:cs="Arial"/>
        </w:rPr>
        <w:t xml:space="preserve"> marketing teams</w:t>
      </w:r>
      <w:r w:rsidR="27E51494" w:rsidRPr="40D11D8D">
        <w:rPr>
          <w:rFonts w:ascii="Arial" w:hAnsi="Arial" w:cs="Arial"/>
        </w:rPr>
        <w:t xml:space="preserve">, </w:t>
      </w:r>
      <w:proofErr w:type="gramStart"/>
      <w:r w:rsidR="27E51494" w:rsidRPr="40D11D8D">
        <w:rPr>
          <w:rFonts w:ascii="Arial" w:hAnsi="Arial" w:cs="Arial"/>
        </w:rPr>
        <w:t>warehouse</w:t>
      </w:r>
      <w:proofErr w:type="gramEnd"/>
      <w:r w:rsidR="27E51494" w:rsidRPr="40D11D8D">
        <w:rPr>
          <w:rFonts w:ascii="Arial" w:hAnsi="Arial" w:cs="Arial"/>
        </w:rPr>
        <w:t xml:space="preserve"> and Technology Centre</w:t>
      </w:r>
      <w:r w:rsidR="1F699F7C" w:rsidRPr="40D11D8D">
        <w:rPr>
          <w:rFonts w:ascii="Arial" w:hAnsi="Arial" w:cs="Arial"/>
        </w:rPr>
        <w:t xml:space="preserve">. </w:t>
      </w:r>
      <w:r w:rsidR="5D9F10DC" w:rsidRPr="40D11D8D">
        <w:rPr>
          <w:rFonts w:ascii="Arial" w:hAnsi="Arial" w:cs="Arial"/>
        </w:rPr>
        <w:t xml:space="preserve">Located on the </w:t>
      </w:r>
      <w:r w:rsidR="4D7456C6" w:rsidRPr="40D11D8D">
        <w:rPr>
          <w:rFonts w:ascii="Arial" w:hAnsi="Arial" w:cs="Arial"/>
        </w:rPr>
        <w:t xml:space="preserve">ground floor </w:t>
      </w:r>
      <w:r w:rsidR="5D9F10DC" w:rsidRPr="40D11D8D">
        <w:rPr>
          <w:rFonts w:ascii="Arial" w:hAnsi="Arial" w:cs="Arial"/>
        </w:rPr>
        <w:t xml:space="preserve">of the new facility, the Centre allows </w:t>
      </w:r>
      <w:r w:rsidR="1CBEFEDE" w:rsidRPr="40D11D8D">
        <w:rPr>
          <w:rFonts w:ascii="Arial" w:hAnsi="Arial" w:cs="Arial"/>
        </w:rPr>
        <w:t xml:space="preserve">companies </w:t>
      </w:r>
      <w:r w:rsidR="5D9F10DC" w:rsidRPr="40D11D8D">
        <w:rPr>
          <w:rFonts w:ascii="Arial" w:hAnsi="Arial" w:cs="Arial"/>
        </w:rPr>
        <w:t xml:space="preserve">to </w:t>
      </w:r>
      <w:r w:rsidR="1CBEFEDE" w:rsidRPr="40D11D8D">
        <w:rPr>
          <w:rFonts w:ascii="Arial" w:hAnsi="Arial" w:cs="Arial"/>
        </w:rPr>
        <w:t xml:space="preserve">work with Renishaw engineers to </w:t>
      </w:r>
      <w:r w:rsidR="61D9B87F" w:rsidRPr="40D11D8D">
        <w:rPr>
          <w:rFonts w:ascii="Arial" w:hAnsi="Arial" w:cs="Arial"/>
        </w:rPr>
        <w:t>understand how their pro</w:t>
      </w:r>
      <w:r w:rsidR="5D9F10DC" w:rsidRPr="40D11D8D">
        <w:rPr>
          <w:rFonts w:ascii="Arial" w:hAnsi="Arial" w:cs="Arial"/>
        </w:rPr>
        <w:t xml:space="preserve">cesses </w:t>
      </w:r>
      <w:r w:rsidR="61D9B87F" w:rsidRPr="40D11D8D">
        <w:rPr>
          <w:rFonts w:ascii="Arial" w:hAnsi="Arial" w:cs="Arial"/>
        </w:rPr>
        <w:t xml:space="preserve">can </w:t>
      </w:r>
      <w:r w:rsidR="5D9F10DC" w:rsidRPr="40D11D8D">
        <w:rPr>
          <w:rFonts w:ascii="Arial" w:hAnsi="Arial" w:cs="Arial"/>
        </w:rPr>
        <w:t xml:space="preserve">become more </w:t>
      </w:r>
      <w:r w:rsidR="1CBEFEDE" w:rsidRPr="40D11D8D">
        <w:rPr>
          <w:rFonts w:ascii="Arial" w:hAnsi="Arial" w:cs="Arial"/>
        </w:rPr>
        <w:t>efficien</w:t>
      </w:r>
      <w:r w:rsidR="5D9F10DC" w:rsidRPr="40D11D8D">
        <w:rPr>
          <w:rFonts w:ascii="Arial" w:hAnsi="Arial" w:cs="Arial"/>
        </w:rPr>
        <w:t>t</w:t>
      </w:r>
      <w:r w:rsidR="1CBEFEDE" w:rsidRPr="40D11D8D">
        <w:rPr>
          <w:rFonts w:ascii="Arial" w:hAnsi="Arial" w:cs="Arial"/>
        </w:rPr>
        <w:t xml:space="preserve"> and productiv</w:t>
      </w:r>
      <w:r w:rsidR="5D9F10DC" w:rsidRPr="40D11D8D">
        <w:rPr>
          <w:rFonts w:ascii="Arial" w:hAnsi="Arial" w:cs="Arial"/>
        </w:rPr>
        <w:t>e using Renishaw technologies</w:t>
      </w:r>
      <w:r w:rsidR="4F6B5B3F" w:rsidRPr="40D11D8D">
        <w:rPr>
          <w:rFonts w:ascii="Arial" w:hAnsi="Arial" w:cs="Arial"/>
        </w:rPr>
        <w:t xml:space="preserve">. </w:t>
      </w:r>
      <w:r w:rsidR="529111C8" w:rsidRPr="40D11D8D">
        <w:rPr>
          <w:rFonts w:ascii="Arial" w:hAnsi="Arial" w:cs="Arial"/>
        </w:rPr>
        <w:t xml:space="preserve">Visitors to the Centre will be able to view demonstrations of </w:t>
      </w:r>
      <w:r w:rsidR="0FD78BEB" w:rsidRPr="40D11D8D">
        <w:rPr>
          <w:rFonts w:ascii="Arial" w:hAnsi="Arial" w:cs="Arial"/>
        </w:rPr>
        <w:t>Renishaw’s</w:t>
      </w:r>
      <w:r w:rsidR="4FF4C3A5" w:rsidRPr="40D11D8D">
        <w:rPr>
          <w:rFonts w:ascii="Arial" w:hAnsi="Arial" w:cs="Arial"/>
        </w:rPr>
        <w:t xml:space="preserve"> </w:t>
      </w:r>
      <w:r w:rsidR="529111C8" w:rsidRPr="40D11D8D">
        <w:rPr>
          <w:rFonts w:ascii="Arial" w:hAnsi="Arial" w:cs="Arial"/>
        </w:rPr>
        <w:t xml:space="preserve">extensive product </w:t>
      </w:r>
      <w:r w:rsidR="4FF4C3A5" w:rsidRPr="40D11D8D">
        <w:rPr>
          <w:rFonts w:ascii="Arial" w:hAnsi="Arial" w:cs="Arial"/>
        </w:rPr>
        <w:t>portfolio</w:t>
      </w:r>
      <w:r w:rsidR="529111C8" w:rsidRPr="40D11D8D">
        <w:rPr>
          <w:rFonts w:ascii="Arial" w:hAnsi="Arial" w:cs="Arial"/>
        </w:rPr>
        <w:t>,</w:t>
      </w:r>
      <w:r w:rsidR="4FF4C3A5" w:rsidRPr="40D11D8D">
        <w:rPr>
          <w:rFonts w:ascii="Arial" w:hAnsi="Arial" w:cs="Arial"/>
        </w:rPr>
        <w:t xml:space="preserve"> includ</w:t>
      </w:r>
      <w:r w:rsidR="529111C8" w:rsidRPr="40D11D8D">
        <w:rPr>
          <w:rFonts w:ascii="Arial" w:hAnsi="Arial" w:cs="Arial"/>
        </w:rPr>
        <w:t>ing</w:t>
      </w:r>
      <w:r w:rsidR="4FF4C3A5" w:rsidRPr="40D11D8D">
        <w:rPr>
          <w:rFonts w:ascii="Arial" w:hAnsi="Arial" w:cs="Arial"/>
        </w:rPr>
        <w:t xml:space="preserve"> </w:t>
      </w:r>
      <w:r w:rsidR="0FD78BEB" w:rsidRPr="40D11D8D">
        <w:rPr>
          <w:rFonts w:ascii="Arial" w:hAnsi="Arial" w:cs="Arial"/>
        </w:rPr>
        <w:t>its</w:t>
      </w:r>
      <w:r w:rsidR="4FF4C3A5" w:rsidRPr="40D11D8D">
        <w:rPr>
          <w:rFonts w:ascii="Arial" w:hAnsi="Arial" w:cs="Arial"/>
        </w:rPr>
        <w:t xml:space="preserve"> </w:t>
      </w:r>
      <w:r w:rsidR="529111C8" w:rsidRPr="40D11D8D">
        <w:rPr>
          <w:rFonts w:ascii="Arial" w:hAnsi="Arial" w:cs="Arial"/>
        </w:rPr>
        <w:t xml:space="preserve">advanced </w:t>
      </w:r>
      <w:r w:rsidR="4FF4C3A5" w:rsidRPr="40D11D8D">
        <w:rPr>
          <w:rFonts w:ascii="Arial" w:hAnsi="Arial" w:cs="Arial"/>
        </w:rPr>
        <w:t>metrology equipment</w:t>
      </w:r>
      <w:r w:rsidR="529111C8" w:rsidRPr="40D11D8D">
        <w:rPr>
          <w:rFonts w:ascii="Arial" w:hAnsi="Arial" w:cs="Arial"/>
        </w:rPr>
        <w:t xml:space="preserve"> for process control applications</w:t>
      </w:r>
      <w:r w:rsidR="271F7E6B" w:rsidRPr="40D11D8D">
        <w:rPr>
          <w:rFonts w:ascii="Arial" w:hAnsi="Arial" w:cs="Arial"/>
        </w:rPr>
        <w:t xml:space="preserve">, </w:t>
      </w:r>
      <w:r w:rsidR="529111C8" w:rsidRPr="40D11D8D">
        <w:rPr>
          <w:rFonts w:ascii="Arial" w:hAnsi="Arial" w:cs="Arial"/>
        </w:rPr>
        <w:t xml:space="preserve">such as the </w:t>
      </w:r>
      <w:proofErr w:type="spellStart"/>
      <w:r w:rsidR="271F7E6B" w:rsidRPr="40D11D8D">
        <w:rPr>
          <w:rFonts w:ascii="Arial" w:hAnsi="Arial" w:cs="Arial"/>
        </w:rPr>
        <w:t>Equator</w:t>
      </w:r>
      <w:r w:rsidR="271F7E6B" w:rsidRPr="40D11D8D">
        <w:rPr>
          <w:rFonts w:ascii="Arial" w:hAnsi="Arial" w:cs="Arial"/>
          <w:vertAlign w:val="superscript"/>
        </w:rPr>
        <w:t>TM</w:t>
      </w:r>
      <w:proofErr w:type="spellEnd"/>
      <w:r w:rsidR="271F7E6B" w:rsidRPr="40D11D8D">
        <w:rPr>
          <w:rFonts w:ascii="Arial" w:hAnsi="Arial" w:cs="Arial"/>
        </w:rPr>
        <w:t xml:space="preserve"> </w:t>
      </w:r>
      <w:r w:rsidR="529111C8" w:rsidRPr="40D11D8D">
        <w:rPr>
          <w:rFonts w:ascii="Arial" w:hAnsi="Arial" w:cs="Arial"/>
        </w:rPr>
        <w:t xml:space="preserve">flexible </w:t>
      </w:r>
      <w:r w:rsidR="271F7E6B" w:rsidRPr="40D11D8D">
        <w:rPr>
          <w:rFonts w:ascii="Arial" w:hAnsi="Arial" w:cs="Arial"/>
        </w:rPr>
        <w:t>gaug</w:t>
      </w:r>
      <w:r w:rsidR="529111C8" w:rsidRPr="40D11D8D">
        <w:rPr>
          <w:rFonts w:ascii="Arial" w:hAnsi="Arial" w:cs="Arial"/>
        </w:rPr>
        <w:t>e and s</w:t>
      </w:r>
      <w:r w:rsidR="05180C1A" w:rsidRPr="40D11D8D">
        <w:rPr>
          <w:rFonts w:ascii="Arial" w:hAnsi="Arial" w:cs="Arial"/>
        </w:rPr>
        <w:t>canning systems</w:t>
      </w:r>
      <w:r w:rsidR="529111C8" w:rsidRPr="40D11D8D">
        <w:rPr>
          <w:rFonts w:ascii="Arial" w:hAnsi="Arial" w:cs="Arial"/>
        </w:rPr>
        <w:t xml:space="preserve"> for CNC machine tools</w:t>
      </w:r>
      <w:r w:rsidR="05180C1A" w:rsidRPr="40D11D8D">
        <w:rPr>
          <w:rFonts w:ascii="Arial" w:hAnsi="Arial" w:cs="Arial"/>
        </w:rPr>
        <w:t xml:space="preserve">. </w:t>
      </w:r>
    </w:p>
    <w:p w14:paraId="0F2E7716" w14:textId="77777777" w:rsidR="00426E8F" w:rsidRPr="00A3751D" w:rsidRDefault="00426E8F" w:rsidP="004C68BF">
      <w:pPr>
        <w:spacing w:line="336" w:lineRule="auto"/>
        <w:ind w:right="-554"/>
        <w:rPr>
          <w:rFonts w:ascii="Arial" w:hAnsi="Arial" w:cs="Arial"/>
          <w:bCs/>
        </w:rPr>
      </w:pPr>
    </w:p>
    <w:p w14:paraId="09FC7AA2" w14:textId="626C780A" w:rsidR="009C0C99" w:rsidRPr="00A3751D" w:rsidRDefault="006C75B7" w:rsidP="7BDEAB4C">
      <w:pPr>
        <w:spacing w:line="336" w:lineRule="auto"/>
        <w:ind w:right="-554"/>
        <w:rPr>
          <w:rFonts w:ascii="Arial" w:hAnsi="Arial" w:cs="Arial"/>
        </w:rPr>
      </w:pPr>
      <w:r w:rsidRPr="7BDEAB4C">
        <w:rPr>
          <w:rFonts w:ascii="Arial" w:hAnsi="Arial" w:cs="Arial"/>
        </w:rPr>
        <w:t>Those attending the inauguration day include</w:t>
      </w:r>
      <w:r w:rsidR="0039393C" w:rsidRPr="7BDEAB4C">
        <w:rPr>
          <w:rFonts w:ascii="Arial" w:hAnsi="Arial" w:cs="Arial"/>
        </w:rPr>
        <w:t xml:space="preserve">d </w:t>
      </w:r>
      <w:r w:rsidR="00D4376B" w:rsidRPr="7BDEAB4C">
        <w:rPr>
          <w:rFonts w:ascii="Arial" w:hAnsi="Arial" w:cs="Arial"/>
        </w:rPr>
        <w:t>William Lee, Renishaw’s CEO, Andy Buttr</w:t>
      </w:r>
      <w:r w:rsidR="00AA1B5A" w:rsidRPr="7BDEAB4C">
        <w:rPr>
          <w:rFonts w:ascii="Arial" w:hAnsi="Arial" w:cs="Arial"/>
        </w:rPr>
        <w:t>e</w:t>
      </w:r>
      <w:r w:rsidR="00D4376B" w:rsidRPr="7BDEAB4C">
        <w:rPr>
          <w:rFonts w:ascii="Arial" w:hAnsi="Arial" w:cs="Arial"/>
        </w:rPr>
        <w:t xml:space="preserve">y, President of Renishaw </w:t>
      </w:r>
      <w:r w:rsidR="00552CF9" w:rsidRPr="7BDEAB4C">
        <w:rPr>
          <w:rFonts w:ascii="Arial" w:hAnsi="Arial" w:cs="Arial"/>
        </w:rPr>
        <w:t>APAC</w:t>
      </w:r>
      <w:r w:rsidR="00D4376B" w:rsidRPr="7BDEAB4C">
        <w:rPr>
          <w:rFonts w:ascii="Arial" w:hAnsi="Arial" w:cs="Arial"/>
        </w:rPr>
        <w:t xml:space="preserve"> and Paul Gallagher, Vice </w:t>
      </w:r>
      <w:proofErr w:type="gramStart"/>
      <w:r w:rsidR="00D4376B" w:rsidRPr="7BDEAB4C">
        <w:rPr>
          <w:rFonts w:ascii="Arial" w:hAnsi="Arial" w:cs="Arial"/>
        </w:rPr>
        <w:t>Pres</w:t>
      </w:r>
      <w:r w:rsidR="001A21C4" w:rsidRPr="7BDEAB4C">
        <w:rPr>
          <w:rFonts w:ascii="Arial" w:hAnsi="Arial" w:cs="Arial"/>
        </w:rPr>
        <w:t>ident</w:t>
      </w:r>
      <w:proofErr w:type="gramEnd"/>
      <w:r w:rsidR="001A21C4" w:rsidRPr="7BDEAB4C">
        <w:rPr>
          <w:rFonts w:ascii="Arial" w:hAnsi="Arial" w:cs="Arial"/>
        </w:rPr>
        <w:t xml:space="preserve"> and Managing Director of Renishaw </w:t>
      </w:r>
      <w:r w:rsidR="00A6413A" w:rsidRPr="7BDEAB4C">
        <w:rPr>
          <w:rFonts w:ascii="Arial" w:hAnsi="Arial" w:cs="Arial"/>
        </w:rPr>
        <w:t>APAC</w:t>
      </w:r>
      <w:r w:rsidR="001A21C4" w:rsidRPr="7BDEAB4C">
        <w:rPr>
          <w:rFonts w:ascii="Arial" w:hAnsi="Arial" w:cs="Arial"/>
        </w:rPr>
        <w:t xml:space="preserve">. </w:t>
      </w:r>
      <w:r w:rsidR="00C7151A" w:rsidRPr="7BDEAB4C">
        <w:rPr>
          <w:rFonts w:ascii="Arial" w:hAnsi="Arial" w:cs="Arial"/>
        </w:rPr>
        <w:t xml:space="preserve">Other guests </w:t>
      </w:r>
      <w:r w:rsidR="00552CF9" w:rsidRPr="7BDEAB4C">
        <w:rPr>
          <w:rFonts w:ascii="Arial" w:hAnsi="Arial" w:cs="Arial"/>
        </w:rPr>
        <w:t xml:space="preserve">included </w:t>
      </w:r>
      <w:r w:rsidR="70950839" w:rsidRPr="7BDEAB4C">
        <w:rPr>
          <w:rFonts w:ascii="Arial" w:hAnsi="Arial" w:cs="Arial"/>
        </w:rPr>
        <w:t xml:space="preserve">Mr P </w:t>
      </w:r>
      <w:proofErr w:type="spellStart"/>
      <w:r w:rsidR="70950839" w:rsidRPr="7BDEAB4C">
        <w:rPr>
          <w:rFonts w:ascii="Arial" w:hAnsi="Arial" w:cs="Arial"/>
        </w:rPr>
        <w:t>Ramadas</w:t>
      </w:r>
      <w:proofErr w:type="spellEnd"/>
      <w:r w:rsidR="70950839" w:rsidRPr="7BDEAB4C">
        <w:rPr>
          <w:rFonts w:ascii="Arial" w:hAnsi="Arial" w:cs="Arial"/>
        </w:rPr>
        <w:t xml:space="preserve">, </w:t>
      </w:r>
      <w:r w:rsidR="00C7151A" w:rsidRPr="7BDEAB4C">
        <w:rPr>
          <w:rFonts w:ascii="Arial" w:hAnsi="Arial" w:cs="Arial"/>
        </w:rPr>
        <w:t>Managing Director of Ace Manufacturing Systems</w:t>
      </w:r>
      <w:r w:rsidR="7C8A0049" w:rsidRPr="7BDEAB4C">
        <w:rPr>
          <w:rFonts w:ascii="Arial" w:hAnsi="Arial" w:cs="Arial"/>
        </w:rPr>
        <w:t xml:space="preserve"> and Past President of the Indian Machine Tool Manufacturer’s Association</w:t>
      </w:r>
      <w:r w:rsidR="00AA1B5A" w:rsidRPr="7BDEAB4C">
        <w:rPr>
          <w:rFonts w:ascii="Arial" w:hAnsi="Arial" w:cs="Arial"/>
        </w:rPr>
        <w:t>,</w:t>
      </w:r>
      <w:r w:rsidR="00A31748">
        <w:rPr>
          <w:rFonts w:ascii="Arial" w:hAnsi="Arial" w:cs="Arial"/>
        </w:rPr>
        <w:t xml:space="preserve"> </w:t>
      </w:r>
      <w:r w:rsidR="00100554" w:rsidRPr="7BDEAB4C">
        <w:rPr>
          <w:rFonts w:ascii="Arial" w:hAnsi="Arial" w:cs="Arial"/>
        </w:rPr>
        <w:t xml:space="preserve">and </w:t>
      </w:r>
      <w:r w:rsidR="000A1FB1" w:rsidRPr="7BDEAB4C">
        <w:rPr>
          <w:rFonts w:ascii="Arial" w:hAnsi="Arial" w:cs="Arial"/>
        </w:rPr>
        <w:t>over 30 CEOs, Managing Directors and Vice Presidents from renowned manufacturing companies</w:t>
      </w:r>
      <w:r w:rsidR="00AA1B5A" w:rsidRPr="7BDEAB4C">
        <w:rPr>
          <w:rFonts w:ascii="Arial" w:hAnsi="Arial" w:cs="Arial"/>
        </w:rPr>
        <w:t xml:space="preserve"> operating in India,</w:t>
      </w:r>
      <w:r w:rsidR="000A1FB1" w:rsidRPr="7BDEAB4C">
        <w:rPr>
          <w:rFonts w:ascii="Arial" w:hAnsi="Arial" w:cs="Arial"/>
        </w:rPr>
        <w:t xml:space="preserve"> </w:t>
      </w:r>
    </w:p>
    <w:p w14:paraId="4D6CB038" w14:textId="77777777" w:rsidR="00332D98" w:rsidRPr="00A3751D" w:rsidRDefault="00332D98" w:rsidP="004C68BF">
      <w:pPr>
        <w:spacing w:line="336" w:lineRule="auto"/>
        <w:ind w:right="-554"/>
        <w:rPr>
          <w:rFonts w:ascii="Arial" w:hAnsi="Arial" w:cs="Arial"/>
          <w:bCs/>
        </w:rPr>
      </w:pPr>
    </w:p>
    <w:p w14:paraId="7256A675" w14:textId="08D1E816" w:rsidR="00332D98" w:rsidRPr="00A3751D" w:rsidRDefault="7EACC349" w:rsidP="40D11D8D">
      <w:pPr>
        <w:spacing w:line="336" w:lineRule="auto"/>
        <w:ind w:right="-554"/>
        <w:rPr>
          <w:rFonts w:ascii="Arial" w:hAnsi="Arial" w:cs="Arial"/>
        </w:rPr>
      </w:pPr>
      <w:r w:rsidRPr="7BDEAB4C">
        <w:rPr>
          <w:rFonts w:ascii="Arial" w:hAnsi="Arial" w:cs="Arial"/>
        </w:rPr>
        <w:t>“</w:t>
      </w:r>
      <w:r w:rsidR="5A6C3F08" w:rsidRPr="7BDEAB4C">
        <w:rPr>
          <w:rFonts w:ascii="Arial" w:hAnsi="Arial" w:cs="Arial"/>
        </w:rPr>
        <w:t xml:space="preserve">Last year India rose to number two in the Global Manufacturing Index, </w:t>
      </w:r>
      <w:r w:rsidR="7149D500" w:rsidRPr="7BDEAB4C">
        <w:rPr>
          <w:rFonts w:ascii="Arial" w:hAnsi="Arial" w:cs="Arial"/>
        </w:rPr>
        <w:t xml:space="preserve">showing </w:t>
      </w:r>
      <w:r w:rsidR="5A6C3F08" w:rsidRPr="7BDEAB4C">
        <w:rPr>
          <w:rFonts w:ascii="Arial" w:hAnsi="Arial" w:cs="Arial"/>
        </w:rPr>
        <w:t xml:space="preserve">how the market is growing </w:t>
      </w:r>
      <w:r w:rsidR="468BD2DF" w:rsidRPr="7BDEAB4C">
        <w:rPr>
          <w:rFonts w:ascii="Arial" w:hAnsi="Arial" w:cs="Arial"/>
        </w:rPr>
        <w:t xml:space="preserve">in </w:t>
      </w:r>
      <w:r w:rsidR="0CF236EF" w:rsidRPr="7BDEAB4C">
        <w:rPr>
          <w:rFonts w:ascii="Arial" w:hAnsi="Arial" w:cs="Arial"/>
        </w:rPr>
        <w:t>the</w:t>
      </w:r>
      <w:r w:rsidR="468BD2DF" w:rsidRPr="7BDEAB4C">
        <w:rPr>
          <w:rFonts w:ascii="Arial" w:hAnsi="Arial" w:cs="Arial"/>
        </w:rPr>
        <w:t xml:space="preserve"> region</w:t>
      </w:r>
      <w:r w:rsidR="58BAEC82" w:rsidRPr="7BDEAB4C">
        <w:rPr>
          <w:rFonts w:ascii="Arial" w:hAnsi="Arial" w:cs="Arial"/>
        </w:rPr>
        <w:t xml:space="preserve">,” explained </w:t>
      </w:r>
      <w:r w:rsidR="2E4BB78E" w:rsidRPr="7BDEAB4C">
        <w:rPr>
          <w:rFonts w:ascii="Arial" w:hAnsi="Arial" w:cs="Arial"/>
        </w:rPr>
        <w:t>Paul Weaver, Director of Sales &amp; Marketing</w:t>
      </w:r>
      <w:r w:rsidR="70586377" w:rsidRPr="7BDEAB4C">
        <w:rPr>
          <w:rFonts w:ascii="Arial" w:hAnsi="Arial" w:cs="Arial"/>
        </w:rPr>
        <w:t xml:space="preserve"> – </w:t>
      </w:r>
      <w:r w:rsidR="2E4BB78E" w:rsidRPr="7BDEAB4C">
        <w:rPr>
          <w:rFonts w:ascii="Arial" w:hAnsi="Arial" w:cs="Arial"/>
        </w:rPr>
        <w:t>R</w:t>
      </w:r>
      <w:r w:rsidR="623C2EFF" w:rsidRPr="7BDEAB4C">
        <w:rPr>
          <w:rFonts w:ascii="Arial" w:hAnsi="Arial" w:cs="Arial"/>
        </w:rPr>
        <w:t xml:space="preserve">enishaw </w:t>
      </w:r>
      <w:r w:rsidR="2E4BB78E" w:rsidRPr="7BDEAB4C">
        <w:rPr>
          <w:rFonts w:ascii="Arial" w:hAnsi="Arial" w:cs="Arial"/>
        </w:rPr>
        <w:t>M</w:t>
      </w:r>
      <w:r w:rsidR="1B429847" w:rsidRPr="7BDEAB4C">
        <w:rPr>
          <w:rFonts w:ascii="Arial" w:hAnsi="Arial" w:cs="Arial"/>
        </w:rPr>
        <w:t xml:space="preserve">etrology </w:t>
      </w:r>
      <w:r w:rsidR="2E4BB78E" w:rsidRPr="7BDEAB4C">
        <w:rPr>
          <w:rFonts w:ascii="Arial" w:hAnsi="Arial" w:cs="Arial"/>
        </w:rPr>
        <w:t>S</w:t>
      </w:r>
      <w:r w:rsidR="22D7EE39" w:rsidRPr="7BDEAB4C">
        <w:rPr>
          <w:rFonts w:ascii="Arial" w:hAnsi="Arial" w:cs="Arial"/>
        </w:rPr>
        <w:t xml:space="preserve">ystems </w:t>
      </w:r>
      <w:r w:rsidR="2E4BB78E" w:rsidRPr="7BDEAB4C">
        <w:rPr>
          <w:rFonts w:ascii="Arial" w:hAnsi="Arial" w:cs="Arial"/>
        </w:rPr>
        <w:t>L</w:t>
      </w:r>
      <w:r w:rsidR="23EBD463" w:rsidRPr="7BDEAB4C">
        <w:rPr>
          <w:rFonts w:ascii="Arial" w:hAnsi="Arial" w:cs="Arial"/>
        </w:rPr>
        <w:t>td</w:t>
      </w:r>
      <w:r w:rsidR="529111C8" w:rsidRPr="7BDEAB4C">
        <w:rPr>
          <w:rFonts w:ascii="Arial" w:hAnsi="Arial" w:cs="Arial"/>
        </w:rPr>
        <w:t xml:space="preserve">. </w:t>
      </w:r>
      <w:r w:rsidR="3613C23A" w:rsidRPr="7BDEAB4C">
        <w:rPr>
          <w:rFonts w:ascii="Arial" w:hAnsi="Arial" w:cs="Arial"/>
        </w:rPr>
        <w:t xml:space="preserve">“We opened our </w:t>
      </w:r>
      <w:r w:rsidR="529111C8" w:rsidRPr="7BDEAB4C">
        <w:rPr>
          <w:rFonts w:ascii="Arial" w:hAnsi="Arial" w:cs="Arial"/>
        </w:rPr>
        <w:t xml:space="preserve">first </w:t>
      </w:r>
      <w:r w:rsidR="3613C23A" w:rsidRPr="7BDEAB4C">
        <w:rPr>
          <w:rFonts w:ascii="Arial" w:hAnsi="Arial" w:cs="Arial"/>
        </w:rPr>
        <w:t xml:space="preserve">training and demonstration centre </w:t>
      </w:r>
      <w:r w:rsidR="529111C8" w:rsidRPr="7BDEAB4C">
        <w:rPr>
          <w:rFonts w:ascii="Arial" w:hAnsi="Arial" w:cs="Arial"/>
        </w:rPr>
        <w:t xml:space="preserve">in Pune </w:t>
      </w:r>
      <w:r w:rsidR="4A6AE274" w:rsidRPr="7BDEAB4C">
        <w:rPr>
          <w:rFonts w:ascii="Arial" w:hAnsi="Arial" w:cs="Arial"/>
        </w:rPr>
        <w:t>in 2008 and</w:t>
      </w:r>
      <w:r w:rsidR="75B111A5" w:rsidRPr="7BDEAB4C">
        <w:rPr>
          <w:rFonts w:ascii="Arial" w:hAnsi="Arial" w:cs="Arial"/>
        </w:rPr>
        <w:t xml:space="preserve"> we </w:t>
      </w:r>
      <w:r w:rsidR="11CFDB5F" w:rsidRPr="7BDEAB4C">
        <w:rPr>
          <w:rFonts w:ascii="Arial" w:hAnsi="Arial" w:cs="Arial"/>
        </w:rPr>
        <w:t>thought</w:t>
      </w:r>
      <w:r w:rsidR="6F03401F" w:rsidRPr="7BDEAB4C">
        <w:rPr>
          <w:rFonts w:ascii="Arial" w:hAnsi="Arial" w:cs="Arial"/>
        </w:rPr>
        <w:t xml:space="preserve"> </w:t>
      </w:r>
      <w:r w:rsidR="75B111A5" w:rsidRPr="7BDEAB4C">
        <w:rPr>
          <w:rFonts w:ascii="Arial" w:hAnsi="Arial" w:cs="Arial"/>
        </w:rPr>
        <w:t>now</w:t>
      </w:r>
      <w:r w:rsidR="58DD4247" w:rsidRPr="7BDEAB4C">
        <w:rPr>
          <w:rFonts w:ascii="Arial" w:hAnsi="Arial" w:cs="Arial"/>
        </w:rPr>
        <w:t xml:space="preserve"> </w:t>
      </w:r>
      <w:r w:rsidR="11CFDB5F" w:rsidRPr="7BDEAB4C">
        <w:rPr>
          <w:rFonts w:ascii="Arial" w:hAnsi="Arial" w:cs="Arial"/>
        </w:rPr>
        <w:t>was</w:t>
      </w:r>
      <w:r w:rsidR="75B111A5" w:rsidRPr="7BDEAB4C">
        <w:rPr>
          <w:rFonts w:ascii="Arial" w:hAnsi="Arial" w:cs="Arial"/>
        </w:rPr>
        <w:t xml:space="preserve"> </w:t>
      </w:r>
      <w:r w:rsidR="65CFCFC7" w:rsidRPr="7BDEAB4C">
        <w:rPr>
          <w:rFonts w:ascii="Arial" w:hAnsi="Arial" w:cs="Arial"/>
        </w:rPr>
        <w:t xml:space="preserve">the </w:t>
      </w:r>
      <w:r w:rsidR="6F03401F" w:rsidRPr="7BDEAB4C">
        <w:rPr>
          <w:rFonts w:ascii="Arial" w:hAnsi="Arial" w:cs="Arial"/>
        </w:rPr>
        <w:t xml:space="preserve">right </w:t>
      </w:r>
      <w:r w:rsidR="65CFCFC7" w:rsidRPr="7BDEAB4C">
        <w:rPr>
          <w:rFonts w:ascii="Arial" w:hAnsi="Arial" w:cs="Arial"/>
        </w:rPr>
        <w:t xml:space="preserve">time to </w:t>
      </w:r>
      <w:r w:rsidR="529111C8" w:rsidRPr="7BDEAB4C">
        <w:rPr>
          <w:rFonts w:ascii="Arial" w:hAnsi="Arial" w:cs="Arial"/>
        </w:rPr>
        <w:t>increase our investment in India</w:t>
      </w:r>
      <w:r w:rsidR="65CFCFC7" w:rsidRPr="7BDEAB4C">
        <w:rPr>
          <w:rFonts w:ascii="Arial" w:hAnsi="Arial" w:cs="Arial"/>
        </w:rPr>
        <w:t xml:space="preserve">. </w:t>
      </w:r>
      <w:r w:rsidR="7149D500" w:rsidRPr="7BDEAB4C">
        <w:rPr>
          <w:rFonts w:ascii="Arial" w:hAnsi="Arial" w:cs="Arial"/>
        </w:rPr>
        <w:t xml:space="preserve">The new </w:t>
      </w:r>
      <w:r w:rsidR="529111C8" w:rsidRPr="7BDEAB4C">
        <w:rPr>
          <w:rFonts w:ascii="Arial" w:hAnsi="Arial" w:cs="Arial"/>
        </w:rPr>
        <w:t>facility</w:t>
      </w:r>
      <w:r w:rsidR="0CF236EF" w:rsidRPr="7BDEAB4C">
        <w:rPr>
          <w:rFonts w:ascii="Arial" w:hAnsi="Arial" w:cs="Arial"/>
        </w:rPr>
        <w:t xml:space="preserve"> </w:t>
      </w:r>
      <w:r w:rsidR="7B71F6CE" w:rsidRPr="7BDEAB4C">
        <w:rPr>
          <w:rFonts w:ascii="Arial" w:hAnsi="Arial" w:cs="Arial"/>
        </w:rPr>
        <w:t xml:space="preserve">is crucial in </w:t>
      </w:r>
      <w:r w:rsidR="337F51D2" w:rsidRPr="7BDEAB4C">
        <w:rPr>
          <w:rFonts w:ascii="Arial" w:hAnsi="Arial" w:cs="Arial"/>
        </w:rPr>
        <w:t>enabling us to keep up</w:t>
      </w:r>
      <w:r w:rsidR="0CF236EF" w:rsidRPr="7BDEAB4C">
        <w:rPr>
          <w:rFonts w:ascii="Arial" w:hAnsi="Arial" w:cs="Arial"/>
        </w:rPr>
        <w:t xml:space="preserve"> with the country’s industr</w:t>
      </w:r>
      <w:r w:rsidR="0F8F2A47" w:rsidRPr="7BDEAB4C">
        <w:rPr>
          <w:rFonts w:ascii="Arial" w:hAnsi="Arial" w:cs="Arial"/>
        </w:rPr>
        <w:t>ial</w:t>
      </w:r>
      <w:r w:rsidR="0CF236EF" w:rsidRPr="7BDEAB4C">
        <w:rPr>
          <w:rFonts w:ascii="Arial" w:hAnsi="Arial" w:cs="Arial"/>
        </w:rPr>
        <w:t xml:space="preserve"> growth </w:t>
      </w:r>
      <w:r w:rsidR="7149D500" w:rsidRPr="7BDEAB4C">
        <w:rPr>
          <w:rFonts w:ascii="Arial" w:hAnsi="Arial" w:cs="Arial"/>
        </w:rPr>
        <w:t>and continu</w:t>
      </w:r>
      <w:r w:rsidR="529111C8" w:rsidRPr="7BDEAB4C">
        <w:rPr>
          <w:rFonts w:ascii="Arial" w:hAnsi="Arial" w:cs="Arial"/>
        </w:rPr>
        <w:t>e</w:t>
      </w:r>
      <w:r w:rsidR="7149D500" w:rsidRPr="7BDEAB4C">
        <w:rPr>
          <w:rFonts w:ascii="Arial" w:hAnsi="Arial" w:cs="Arial"/>
        </w:rPr>
        <w:t xml:space="preserve"> to expand our customer base.”</w:t>
      </w:r>
    </w:p>
    <w:p w14:paraId="11D54B05" w14:textId="77777777" w:rsidR="003468A8" w:rsidRPr="00A3751D" w:rsidRDefault="003468A8" w:rsidP="004C68BF">
      <w:pPr>
        <w:spacing w:line="336" w:lineRule="auto"/>
        <w:ind w:right="-554"/>
        <w:rPr>
          <w:rFonts w:ascii="Arial" w:hAnsi="Arial" w:cs="Arial"/>
          <w:bCs/>
        </w:rPr>
      </w:pPr>
    </w:p>
    <w:p w14:paraId="5C793231" w14:textId="53EA2FEF" w:rsidR="003468A8" w:rsidRDefault="001F0C40" w:rsidP="004C68BF">
      <w:pPr>
        <w:spacing w:line="336" w:lineRule="auto"/>
        <w:ind w:right="-554"/>
        <w:rPr>
          <w:rFonts w:ascii="Arial" w:hAnsi="Arial" w:cs="Arial"/>
          <w:bCs/>
        </w:rPr>
      </w:pPr>
      <w:r w:rsidRPr="00A3751D">
        <w:rPr>
          <w:rFonts w:ascii="Arial" w:hAnsi="Arial" w:cs="Arial"/>
          <w:bCs/>
        </w:rPr>
        <w:t>“</w:t>
      </w:r>
      <w:r w:rsidR="0039393C" w:rsidRPr="00A3751D">
        <w:rPr>
          <w:rFonts w:ascii="Arial" w:hAnsi="Arial" w:cs="Arial"/>
          <w:bCs/>
        </w:rPr>
        <w:t>At t</w:t>
      </w:r>
      <w:r w:rsidRPr="00A3751D">
        <w:rPr>
          <w:rFonts w:ascii="Arial" w:hAnsi="Arial" w:cs="Arial"/>
          <w:bCs/>
        </w:rPr>
        <w:t>he inauguration day</w:t>
      </w:r>
      <w:r w:rsidR="0039393C" w:rsidRPr="00A3751D">
        <w:rPr>
          <w:rFonts w:ascii="Arial" w:hAnsi="Arial" w:cs="Arial"/>
          <w:bCs/>
        </w:rPr>
        <w:t xml:space="preserve">, we </w:t>
      </w:r>
      <w:r w:rsidRPr="00A3751D">
        <w:rPr>
          <w:rFonts w:ascii="Arial" w:hAnsi="Arial" w:cs="Arial"/>
          <w:bCs/>
        </w:rPr>
        <w:t>showcase</w:t>
      </w:r>
      <w:r w:rsidR="0039393C" w:rsidRPr="00A3751D">
        <w:rPr>
          <w:rFonts w:ascii="Arial" w:hAnsi="Arial" w:cs="Arial"/>
          <w:bCs/>
        </w:rPr>
        <w:t>d</w:t>
      </w:r>
      <w:r w:rsidRPr="00A3751D">
        <w:rPr>
          <w:rFonts w:ascii="Arial" w:hAnsi="Arial" w:cs="Arial"/>
          <w:bCs/>
        </w:rPr>
        <w:t xml:space="preserve"> our advanced </w:t>
      </w:r>
      <w:r w:rsidR="00E655B3" w:rsidRPr="00A3751D">
        <w:rPr>
          <w:rFonts w:ascii="Arial" w:hAnsi="Arial" w:cs="Arial"/>
          <w:bCs/>
        </w:rPr>
        <w:t xml:space="preserve">systems </w:t>
      </w:r>
      <w:r w:rsidR="000D3286" w:rsidRPr="00A3751D">
        <w:rPr>
          <w:rFonts w:ascii="Arial" w:hAnsi="Arial" w:cs="Arial"/>
          <w:bCs/>
        </w:rPr>
        <w:t>to</w:t>
      </w:r>
      <w:r w:rsidR="00E655B3" w:rsidRPr="00A3751D">
        <w:rPr>
          <w:rFonts w:ascii="Arial" w:hAnsi="Arial" w:cs="Arial"/>
          <w:bCs/>
        </w:rPr>
        <w:t xml:space="preserve"> fellow manufacturers, partners</w:t>
      </w:r>
      <w:r w:rsidR="000D3286" w:rsidRPr="00A3751D">
        <w:rPr>
          <w:rFonts w:ascii="Arial" w:hAnsi="Arial" w:cs="Arial"/>
          <w:bCs/>
        </w:rPr>
        <w:t xml:space="preserve"> and potential customers</w:t>
      </w:r>
      <w:r w:rsidR="000C66A3" w:rsidRPr="00A3751D">
        <w:rPr>
          <w:rFonts w:ascii="Arial" w:hAnsi="Arial" w:cs="Arial"/>
          <w:bCs/>
        </w:rPr>
        <w:t xml:space="preserve">, </w:t>
      </w:r>
      <w:r w:rsidR="00AA1B5A">
        <w:rPr>
          <w:rFonts w:ascii="Arial" w:hAnsi="Arial" w:cs="Arial"/>
          <w:bCs/>
        </w:rPr>
        <w:t xml:space="preserve">and highlighted our long-term commitment to </w:t>
      </w:r>
      <w:r w:rsidR="000D3286" w:rsidRPr="00A3751D">
        <w:rPr>
          <w:rFonts w:ascii="Arial" w:hAnsi="Arial" w:cs="Arial"/>
          <w:bCs/>
        </w:rPr>
        <w:t>India,</w:t>
      </w:r>
      <w:r w:rsidR="00AA1B5A">
        <w:rPr>
          <w:rFonts w:ascii="Arial" w:hAnsi="Arial" w:cs="Arial"/>
          <w:bCs/>
        </w:rPr>
        <w:t xml:space="preserve"> where we have operated since the 1980s,</w:t>
      </w:r>
      <w:r w:rsidR="000D3286" w:rsidRPr="00A3751D">
        <w:rPr>
          <w:rFonts w:ascii="Arial" w:hAnsi="Arial" w:cs="Arial"/>
          <w:bCs/>
        </w:rPr>
        <w:t xml:space="preserve">” </w:t>
      </w:r>
      <w:r w:rsidR="004426EF">
        <w:rPr>
          <w:rFonts w:ascii="Arial" w:hAnsi="Arial" w:cs="Arial"/>
          <w:bCs/>
        </w:rPr>
        <w:t>commented Paul Gallagher</w:t>
      </w:r>
      <w:r w:rsidR="00AA1B5A">
        <w:rPr>
          <w:rFonts w:ascii="Arial" w:hAnsi="Arial" w:cs="Arial"/>
          <w:bCs/>
        </w:rPr>
        <w:t xml:space="preserve">. </w:t>
      </w:r>
      <w:r w:rsidR="009F4D58" w:rsidRPr="00A3751D">
        <w:rPr>
          <w:rFonts w:ascii="Arial" w:hAnsi="Arial" w:cs="Arial"/>
          <w:bCs/>
        </w:rPr>
        <w:t xml:space="preserve">“We </w:t>
      </w:r>
      <w:r w:rsidR="000C66A3" w:rsidRPr="00A3751D">
        <w:rPr>
          <w:rFonts w:ascii="Arial" w:hAnsi="Arial" w:cs="Arial"/>
          <w:bCs/>
        </w:rPr>
        <w:t>demonstrate</w:t>
      </w:r>
      <w:r w:rsidR="00A3751D">
        <w:rPr>
          <w:rFonts w:ascii="Arial" w:hAnsi="Arial" w:cs="Arial"/>
          <w:bCs/>
        </w:rPr>
        <w:t>d</w:t>
      </w:r>
      <w:r w:rsidR="009F4D58" w:rsidRPr="00A3751D">
        <w:rPr>
          <w:rFonts w:ascii="Arial" w:hAnsi="Arial" w:cs="Arial"/>
          <w:bCs/>
        </w:rPr>
        <w:t xml:space="preserve"> how Renishaw’s dedicated</w:t>
      </w:r>
      <w:r w:rsidR="009F4D58">
        <w:rPr>
          <w:rFonts w:ascii="Arial" w:hAnsi="Arial" w:cs="Arial"/>
          <w:bCs/>
        </w:rPr>
        <w:t xml:space="preserve"> team can support and provide the technical training people need to get the most out of their manufacturing and metrology processes.”</w:t>
      </w:r>
    </w:p>
    <w:p w14:paraId="5D1E78BE" w14:textId="77777777" w:rsidR="009F4D58" w:rsidRDefault="009F4D58" w:rsidP="004C68BF">
      <w:pPr>
        <w:spacing w:line="336" w:lineRule="auto"/>
        <w:ind w:right="-554"/>
        <w:rPr>
          <w:rFonts w:ascii="Arial" w:hAnsi="Arial" w:cs="Arial"/>
          <w:bCs/>
        </w:rPr>
      </w:pPr>
    </w:p>
    <w:p w14:paraId="3EDE1216" w14:textId="55046EC8" w:rsidR="009F4D58" w:rsidRPr="000A42F9" w:rsidRDefault="005E6FF5" w:rsidP="7BDEAB4C">
      <w:pPr>
        <w:spacing w:line="336" w:lineRule="auto"/>
        <w:ind w:right="-554"/>
        <w:rPr>
          <w:rFonts w:ascii="Arial" w:hAnsi="Arial" w:cs="Arial"/>
        </w:rPr>
      </w:pPr>
      <w:r w:rsidRPr="7BDEAB4C">
        <w:rPr>
          <w:rFonts w:ascii="Arial" w:hAnsi="Arial" w:cs="Arial"/>
        </w:rPr>
        <w:lastRenderedPageBreak/>
        <w:t>On December 7</w:t>
      </w:r>
      <w:r w:rsidR="00774C29" w:rsidRPr="7BDEAB4C">
        <w:rPr>
          <w:rFonts w:ascii="Arial" w:hAnsi="Arial" w:cs="Arial"/>
        </w:rPr>
        <w:t>th</w:t>
      </w:r>
      <w:r w:rsidRPr="7BDEAB4C">
        <w:rPr>
          <w:rFonts w:ascii="Arial" w:hAnsi="Arial" w:cs="Arial"/>
        </w:rPr>
        <w:t xml:space="preserve">, </w:t>
      </w:r>
      <w:r w:rsidR="00CA4341" w:rsidRPr="7BDEAB4C">
        <w:rPr>
          <w:rFonts w:ascii="Arial" w:hAnsi="Arial" w:cs="Arial"/>
        </w:rPr>
        <w:t>the guests at the inauguration</w:t>
      </w:r>
      <w:r w:rsidR="00B75153" w:rsidRPr="7BDEAB4C">
        <w:rPr>
          <w:rFonts w:ascii="Arial" w:hAnsi="Arial" w:cs="Arial"/>
        </w:rPr>
        <w:t xml:space="preserve"> </w:t>
      </w:r>
      <w:r w:rsidR="001B769E" w:rsidRPr="7BDEAB4C">
        <w:rPr>
          <w:rFonts w:ascii="Arial" w:hAnsi="Arial" w:cs="Arial"/>
        </w:rPr>
        <w:t xml:space="preserve">cut the </w:t>
      </w:r>
      <w:r w:rsidRPr="7BDEAB4C">
        <w:rPr>
          <w:rFonts w:ascii="Arial" w:hAnsi="Arial" w:cs="Arial"/>
        </w:rPr>
        <w:t xml:space="preserve">ribbon </w:t>
      </w:r>
      <w:r w:rsidR="00AA1B5A" w:rsidRPr="7BDEAB4C">
        <w:rPr>
          <w:rFonts w:ascii="Arial" w:hAnsi="Arial" w:cs="Arial"/>
        </w:rPr>
        <w:t xml:space="preserve">to </w:t>
      </w:r>
      <w:r w:rsidR="00B75153" w:rsidRPr="7BDEAB4C">
        <w:rPr>
          <w:rFonts w:ascii="Arial" w:hAnsi="Arial" w:cs="Arial"/>
        </w:rPr>
        <w:t xml:space="preserve">officially open the </w:t>
      </w:r>
      <w:r w:rsidR="00AA1B5A" w:rsidRPr="7BDEAB4C">
        <w:rPr>
          <w:rFonts w:ascii="Arial" w:hAnsi="Arial" w:cs="Arial"/>
        </w:rPr>
        <w:t>facility</w:t>
      </w:r>
      <w:r w:rsidR="00CA4341" w:rsidRPr="7BDEAB4C">
        <w:rPr>
          <w:rFonts w:ascii="Arial" w:hAnsi="Arial" w:cs="Arial"/>
        </w:rPr>
        <w:t xml:space="preserve"> and unveil</w:t>
      </w:r>
      <w:r w:rsidR="000B5A49" w:rsidRPr="7BDEAB4C">
        <w:rPr>
          <w:rFonts w:ascii="Arial" w:hAnsi="Arial" w:cs="Arial"/>
        </w:rPr>
        <w:t>ed</w:t>
      </w:r>
      <w:r w:rsidR="00CA4341" w:rsidRPr="7BDEAB4C">
        <w:rPr>
          <w:rFonts w:ascii="Arial" w:hAnsi="Arial" w:cs="Arial"/>
        </w:rPr>
        <w:t xml:space="preserve"> a </w:t>
      </w:r>
      <w:r w:rsidR="00AA1B5A" w:rsidRPr="7BDEAB4C">
        <w:rPr>
          <w:rFonts w:ascii="Arial" w:hAnsi="Arial" w:cs="Arial"/>
        </w:rPr>
        <w:t xml:space="preserve">commemorative </w:t>
      </w:r>
      <w:r w:rsidR="00CA4341" w:rsidRPr="7BDEAB4C">
        <w:rPr>
          <w:rFonts w:ascii="Arial" w:hAnsi="Arial" w:cs="Arial"/>
        </w:rPr>
        <w:t>plaque</w:t>
      </w:r>
      <w:r w:rsidR="009E3B3D" w:rsidRPr="7BDEAB4C">
        <w:rPr>
          <w:rFonts w:ascii="Arial" w:hAnsi="Arial" w:cs="Arial"/>
        </w:rPr>
        <w:t xml:space="preserve">. </w:t>
      </w:r>
      <w:r w:rsidR="000B5A49" w:rsidRPr="7BDEAB4C">
        <w:rPr>
          <w:rFonts w:ascii="Arial" w:hAnsi="Arial" w:cs="Arial"/>
        </w:rPr>
        <w:t xml:space="preserve">After the ribbon cutting, </w:t>
      </w:r>
      <w:r w:rsidR="009E3B3D" w:rsidRPr="7BDEAB4C">
        <w:rPr>
          <w:rFonts w:ascii="Arial" w:hAnsi="Arial" w:cs="Arial"/>
        </w:rPr>
        <w:t xml:space="preserve">the team </w:t>
      </w:r>
      <w:r w:rsidR="000B5A49" w:rsidRPr="7BDEAB4C">
        <w:rPr>
          <w:rFonts w:ascii="Arial" w:hAnsi="Arial" w:cs="Arial"/>
        </w:rPr>
        <w:t>lit</w:t>
      </w:r>
      <w:r w:rsidR="009E3B3D" w:rsidRPr="7BDEAB4C">
        <w:rPr>
          <w:rFonts w:ascii="Arial" w:hAnsi="Arial" w:cs="Arial"/>
        </w:rPr>
        <w:t xml:space="preserve"> a </w:t>
      </w:r>
      <w:r w:rsidR="00C90A13" w:rsidRPr="7BDEAB4C">
        <w:rPr>
          <w:rFonts w:ascii="Arial" w:hAnsi="Arial" w:cs="Arial"/>
        </w:rPr>
        <w:t xml:space="preserve">traditional Indian </w:t>
      </w:r>
      <w:proofErr w:type="spellStart"/>
      <w:r w:rsidR="009E3B3D" w:rsidRPr="7BDEAB4C">
        <w:rPr>
          <w:rFonts w:ascii="Arial" w:hAnsi="Arial" w:cs="Arial"/>
        </w:rPr>
        <w:t>Samai</w:t>
      </w:r>
      <w:proofErr w:type="spellEnd"/>
      <w:r w:rsidR="009E3B3D" w:rsidRPr="7BDEAB4C">
        <w:rPr>
          <w:rFonts w:ascii="Arial" w:hAnsi="Arial" w:cs="Arial"/>
        </w:rPr>
        <w:t xml:space="preserve"> lamp</w:t>
      </w:r>
      <w:r w:rsidR="00CA2BEA" w:rsidRPr="7BDEAB4C">
        <w:rPr>
          <w:rFonts w:ascii="Arial" w:hAnsi="Arial" w:cs="Arial"/>
        </w:rPr>
        <w:t xml:space="preserve">, </w:t>
      </w:r>
      <w:r w:rsidR="002B0B5F" w:rsidRPr="7BDEAB4C">
        <w:rPr>
          <w:rFonts w:ascii="Arial" w:hAnsi="Arial" w:cs="Arial"/>
        </w:rPr>
        <w:t xml:space="preserve">which was followed by </w:t>
      </w:r>
      <w:r w:rsidR="00CA2BEA" w:rsidRPr="7BDEAB4C">
        <w:rPr>
          <w:rFonts w:ascii="Arial" w:hAnsi="Arial" w:cs="Arial"/>
        </w:rPr>
        <w:t xml:space="preserve">an address by Mr </w:t>
      </w:r>
      <w:proofErr w:type="spellStart"/>
      <w:r w:rsidR="00CA2BEA" w:rsidRPr="7BDEAB4C">
        <w:rPr>
          <w:rFonts w:ascii="Arial" w:hAnsi="Arial" w:cs="Arial"/>
        </w:rPr>
        <w:t>Ramadas</w:t>
      </w:r>
      <w:proofErr w:type="spellEnd"/>
      <w:r w:rsidR="00CA2BEA" w:rsidRPr="7BDEAB4C">
        <w:rPr>
          <w:rFonts w:ascii="Arial" w:hAnsi="Arial" w:cs="Arial"/>
        </w:rPr>
        <w:t xml:space="preserve"> on the future </w:t>
      </w:r>
      <w:r w:rsidR="000576D6" w:rsidRPr="7BDEAB4C">
        <w:rPr>
          <w:rFonts w:ascii="Arial" w:hAnsi="Arial" w:cs="Arial"/>
        </w:rPr>
        <w:t xml:space="preserve">of </w:t>
      </w:r>
      <w:r w:rsidR="00CA2BEA" w:rsidRPr="7BDEAB4C">
        <w:rPr>
          <w:rFonts w:ascii="Arial" w:hAnsi="Arial" w:cs="Arial"/>
        </w:rPr>
        <w:t>the manufacturing industry in India</w:t>
      </w:r>
      <w:r w:rsidR="00816DBE" w:rsidRPr="7BDEAB4C">
        <w:rPr>
          <w:rFonts w:ascii="Arial" w:hAnsi="Arial" w:cs="Arial"/>
        </w:rPr>
        <w:t>,</w:t>
      </w:r>
      <w:r w:rsidR="00CA2BEA" w:rsidRPr="7BDEAB4C">
        <w:rPr>
          <w:rFonts w:ascii="Arial" w:hAnsi="Arial" w:cs="Arial"/>
        </w:rPr>
        <w:t xml:space="preserve"> </w:t>
      </w:r>
      <w:r w:rsidR="00792585" w:rsidRPr="7BDEAB4C">
        <w:rPr>
          <w:rFonts w:ascii="Arial" w:hAnsi="Arial" w:cs="Arial"/>
        </w:rPr>
        <w:t>and a guided tour of the new facility</w:t>
      </w:r>
      <w:r w:rsidR="00816DBE" w:rsidRPr="7BDEAB4C">
        <w:rPr>
          <w:rFonts w:ascii="Arial" w:hAnsi="Arial" w:cs="Arial"/>
        </w:rPr>
        <w:t xml:space="preserve"> by Renishaw employees</w:t>
      </w:r>
      <w:r w:rsidR="00792585" w:rsidRPr="7BDEAB4C">
        <w:rPr>
          <w:rFonts w:ascii="Arial" w:hAnsi="Arial" w:cs="Arial"/>
        </w:rPr>
        <w:t xml:space="preserve">. </w:t>
      </w:r>
    </w:p>
    <w:p w14:paraId="4FE880CE" w14:textId="77777777" w:rsidR="00CD6AD4" w:rsidRDefault="00CD6AD4" w:rsidP="004C68BF">
      <w:pPr>
        <w:spacing w:line="336" w:lineRule="auto"/>
        <w:ind w:right="-554"/>
        <w:rPr>
          <w:rFonts w:ascii="Arial" w:hAnsi="Arial" w:cs="Arial"/>
          <w:i/>
        </w:rPr>
      </w:pPr>
    </w:p>
    <w:p w14:paraId="4FE880CF" w14:textId="6BA9FB95" w:rsidR="009F23F0" w:rsidRPr="00EF3218" w:rsidRDefault="00113C35" w:rsidP="0050292E">
      <w:pPr>
        <w:spacing w:line="276" w:lineRule="auto"/>
        <w:rPr>
          <w:rFonts w:ascii="Arial" w:hAnsi="Arial" w:cs="Arial"/>
        </w:rPr>
      </w:pPr>
      <w:r w:rsidRPr="00EF3218">
        <w:rPr>
          <w:rFonts w:ascii="Arial" w:hAnsi="Arial" w:cs="Arial"/>
        </w:rPr>
        <w:t xml:space="preserve">For </w:t>
      </w:r>
      <w:r w:rsidR="00F94CC6">
        <w:rPr>
          <w:rFonts w:ascii="Arial" w:hAnsi="Arial" w:cs="Arial"/>
        </w:rPr>
        <w:t>more information about Renishaw</w:t>
      </w:r>
      <w:r w:rsidR="00816DBE">
        <w:rPr>
          <w:rFonts w:ascii="Arial" w:hAnsi="Arial" w:cs="Arial"/>
        </w:rPr>
        <w:t>’s</w:t>
      </w:r>
      <w:r w:rsidR="00F94CC6">
        <w:rPr>
          <w:rFonts w:ascii="Arial" w:hAnsi="Arial" w:cs="Arial"/>
        </w:rPr>
        <w:t xml:space="preserve"> </w:t>
      </w:r>
      <w:r w:rsidR="00816DBE">
        <w:rPr>
          <w:rFonts w:ascii="Arial" w:hAnsi="Arial" w:cs="Arial"/>
        </w:rPr>
        <w:t>manufacturing technologies</w:t>
      </w:r>
      <w:r w:rsidR="00D15A67">
        <w:rPr>
          <w:rFonts w:ascii="Arial" w:hAnsi="Arial" w:cs="Arial"/>
        </w:rPr>
        <w:t>,</w:t>
      </w:r>
      <w:r w:rsidRPr="00EF3218">
        <w:rPr>
          <w:rFonts w:ascii="Arial" w:hAnsi="Arial" w:cs="Arial"/>
        </w:rPr>
        <w:t xml:space="preserve"> </w:t>
      </w:r>
      <w:r w:rsidR="00816DBE">
        <w:rPr>
          <w:rFonts w:ascii="Arial" w:hAnsi="Arial" w:cs="Arial"/>
        </w:rPr>
        <w:t xml:space="preserve">analytical instruments and medical devices, </w:t>
      </w:r>
      <w:r w:rsidRPr="00EF3218">
        <w:rPr>
          <w:rFonts w:ascii="Arial" w:hAnsi="Arial" w:cs="Arial"/>
        </w:rPr>
        <w:t>visit</w:t>
      </w:r>
      <w:r w:rsidR="00D15A67">
        <w:rPr>
          <w:rFonts w:ascii="Arial" w:hAnsi="Arial" w:cs="Arial"/>
        </w:rPr>
        <w:t xml:space="preserve"> the Renishaw website</w:t>
      </w:r>
      <w:r w:rsidRPr="00EF3218">
        <w:rPr>
          <w:rFonts w:ascii="Arial" w:hAnsi="Arial" w:cs="Arial"/>
        </w:rPr>
        <w:t xml:space="preserve"> </w:t>
      </w:r>
      <w:hyperlink r:id="rId12" w:history="1">
        <w:r w:rsidR="00F63E2D">
          <w:rPr>
            <w:rStyle w:val="Hyperlink"/>
            <w:rFonts w:ascii="Arial" w:hAnsi="Arial" w:cs="Arial"/>
          </w:rPr>
          <w:t>www.renishaw.com</w:t>
        </w:r>
      </w:hyperlink>
      <w:r w:rsidR="00F63E2D" w:rsidRPr="00F63E2D">
        <w:rPr>
          <w:rStyle w:val="Hyperlink"/>
          <w:rFonts w:ascii="Arial" w:hAnsi="Arial" w:cs="Arial"/>
          <w:color w:val="auto"/>
          <w:u w:val="none"/>
        </w:rPr>
        <w:t>.</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 xml:space="preserve">For the year ended June 2022 Renishaw recorded sales of £671.1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D6898" w14:textId="77777777" w:rsidR="0038714C" w:rsidRDefault="0038714C" w:rsidP="002E2F8C">
      <w:r>
        <w:separator/>
      </w:r>
    </w:p>
  </w:endnote>
  <w:endnote w:type="continuationSeparator" w:id="0">
    <w:p w14:paraId="493CF7EE" w14:textId="77777777" w:rsidR="0038714C" w:rsidRDefault="0038714C" w:rsidP="002E2F8C">
      <w:r>
        <w:continuationSeparator/>
      </w:r>
    </w:p>
  </w:endnote>
  <w:endnote w:type="continuationNotice" w:id="1">
    <w:p w14:paraId="7E5D9E0D" w14:textId="77777777" w:rsidR="0038714C" w:rsidRDefault="003871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CCBDC" w14:textId="77777777" w:rsidR="0038714C" w:rsidRDefault="0038714C" w:rsidP="002E2F8C">
      <w:r>
        <w:separator/>
      </w:r>
    </w:p>
  </w:footnote>
  <w:footnote w:type="continuationSeparator" w:id="0">
    <w:p w14:paraId="57D50572" w14:textId="77777777" w:rsidR="0038714C" w:rsidRDefault="0038714C" w:rsidP="002E2F8C">
      <w:r>
        <w:continuationSeparator/>
      </w:r>
    </w:p>
  </w:footnote>
  <w:footnote w:type="continuationNotice" w:id="1">
    <w:p w14:paraId="60226417" w14:textId="77777777" w:rsidR="0038714C" w:rsidRDefault="003871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3228111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443D5"/>
    <w:rsid w:val="00045291"/>
    <w:rsid w:val="00054C95"/>
    <w:rsid w:val="000566E5"/>
    <w:rsid w:val="000576D6"/>
    <w:rsid w:val="00075B33"/>
    <w:rsid w:val="000A1FB1"/>
    <w:rsid w:val="000A3891"/>
    <w:rsid w:val="000A42F9"/>
    <w:rsid w:val="000B5A49"/>
    <w:rsid w:val="000B6575"/>
    <w:rsid w:val="000B765B"/>
    <w:rsid w:val="000C66A3"/>
    <w:rsid w:val="000C6F60"/>
    <w:rsid w:val="000D3286"/>
    <w:rsid w:val="000E5CC1"/>
    <w:rsid w:val="00100554"/>
    <w:rsid w:val="00102676"/>
    <w:rsid w:val="00113C35"/>
    <w:rsid w:val="0012029C"/>
    <w:rsid w:val="0012167D"/>
    <w:rsid w:val="001266F3"/>
    <w:rsid w:val="00135DB0"/>
    <w:rsid w:val="00173A36"/>
    <w:rsid w:val="00180B30"/>
    <w:rsid w:val="001A17E1"/>
    <w:rsid w:val="001A21C4"/>
    <w:rsid w:val="001A3210"/>
    <w:rsid w:val="001B5924"/>
    <w:rsid w:val="001B769E"/>
    <w:rsid w:val="001E1B82"/>
    <w:rsid w:val="001F0C40"/>
    <w:rsid w:val="0021225A"/>
    <w:rsid w:val="00213763"/>
    <w:rsid w:val="00227CE4"/>
    <w:rsid w:val="002438B1"/>
    <w:rsid w:val="00245116"/>
    <w:rsid w:val="002469DB"/>
    <w:rsid w:val="00251DB1"/>
    <w:rsid w:val="00257833"/>
    <w:rsid w:val="00260187"/>
    <w:rsid w:val="00271257"/>
    <w:rsid w:val="002761C3"/>
    <w:rsid w:val="00276854"/>
    <w:rsid w:val="002858D4"/>
    <w:rsid w:val="00291695"/>
    <w:rsid w:val="002A4C90"/>
    <w:rsid w:val="002B0B5F"/>
    <w:rsid w:val="002E24F0"/>
    <w:rsid w:val="002E2F8C"/>
    <w:rsid w:val="00310B2A"/>
    <w:rsid w:val="00313E04"/>
    <w:rsid w:val="00332D98"/>
    <w:rsid w:val="0033671C"/>
    <w:rsid w:val="003377F3"/>
    <w:rsid w:val="003460EB"/>
    <w:rsid w:val="003468A8"/>
    <w:rsid w:val="003612A8"/>
    <w:rsid w:val="003647B3"/>
    <w:rsid w:val="003659A8"/>
    <w:rsid w:val="00365C68"/>
    <w:rsid w:val="00373754"/>
    <w:rsid w:val="00381AE5"/>
    <w:rsid w:val="00387027"/>
    <w:rsid w:val="0038714C"/>
    <w:rsid w:val="00392EF6"/>
    <w:rsid w:val="0039382D"/>
    <w:rsid w:val="0039393C"/>
    <w:rsid w:val="003A488C"/>
    <w:rsid w:val="003C79B6"/>
    <w:rsid w:val="003D5DDB"/>
    <w:rsid w:val="003E6E81"/>
    <w:rsid w:val="003E7DDC"/>
    <w:rsid w:val="003F2730"/>
    <w:rsid w:val="004029DB"/>
    <w:rsid w:val="00407D9A"/>
    <w:rsid w:val="00421906"/>
    <w:rsid w:val="00426E8F"/>
    <w:rsid w:val="004426EF"/>
    <w:rsid w:val="00443E0F"/>
    <w:rsid w:val="00474A48"/>
    <w:rsid w:val="00474A5F"/>
    <w:rsid w:val="004863E7"/>
    <w:rsid w:val="00490E55"/>
    <w:rsid w:val="004930B0"/>
    <w:rsid w:val="0049414C"/>
    <w:rsid w:val="004A6DFE"/>
    <w:rsid w:val="004B17C8"/>
    <w:rsid w:val="004C2CA0"/>
    <w:rsid w:val="004C5163"/>
    <w:rsid w:val="004C5C11"/>
    <w:rsid w:val="004C68BF"/>
    <w:rsid w:val="004F5243"/>
    <w:rsid w:val="0050292E"/>
    <w:rsid w:val="00505214"/>
    <w:rsid w:val="005057A3"/>
    <w:rsid w:val="0051473C"/>
    <w:rsid w:val="00524281"/>
    <w:rsid w:val="00526DF1"/>
    <w:rsid w:val="0053318A"/>
    <w:rsid w:val="00535A5C"/>
    <w:rsid w:val="00544ECF"/>
    <w:rsid w:val="00546FE4"/>
    <w:rsid w:val="00552CF9"/>
    <w:rsid w:val="00555FC1"/>
    <w:rsid w:val="00576141"/>
    <w:rsid w:val="00590FCF"/>
    <w:rsid w:val="005A7A54"/>
    <w:rsid w:val="005A7A6B"/>
    <w:rsid w:val="005B2717"/>
    <w:rsid w:val="005E6FF5"/>
    <w:rsid w:val="00600394"/>
    <w:rsid w:val="00604CE4"/>
    <w:rsid w:val="00607718"/>
    <w:rsid w:val="0062404F"/>
    <w:rsid w:val="00633356"/>
    <w:rsid w:val="006336DA"/>
    <w:rsid w:val="006342BC"/>
    <w:rsid w:val="00643778"/>
    <w:rsid w:val="00644635"/>
    <w:rsid w:val="006529BD"/>
    <w:rsid w:val="00653B73"/>
    <w:rsid w:val="006545BC"/>
    <w:rsid w:val="0065468E"/>
    <w:rsid w:val="00664BFE"/>
    <w:rsid w:val="00666780"/>
    <w:rsid w:val="00666D08"/>
    <w:rsid w:val="006873DF"/>
    <w:rsid w:val="00694EDE"/>
    <w:rsid w:val="006B413D"/>
    <w:rsid w:val="006C2C75"/>
    <w:rsid w:val="006C75B7"/>
    <w:rsid w:val="006E4D82"/>
    <w:rsid w:val="00701066"/>
    <w:rsid w:val="00714411"/>
    <w:rsid w:val="0072403D"/>
    <w:rsid w:val="0073088A"/>
    <w:rsid w:val="00733ED6"/>
    <w:rsid w:val="007444A7"/>
    <w:rsid w:val="007474E8"/>
    <w:rsid w:val="00751C07"/>
    <w:rsid w:val="00762BFF"/>
    <w:rsid w:val="00774C29"/>
    <w:rsid w:val="00775194"/>
    <w:rsid w:val="00792585"/>
    <w:rsid w:val="00797E75"/>
    <w:rsid w:val="007A337D"/>
    <w:rsid w:val="007B1F00"/>
    <w:rsid w:val="007B7B78"/>
    <w:rsid w:val="007C3DAF"/>
    <w:rsid w:val="007C4DCE"/>
    <w:rsid w:val="007C65C2"/>
    <w:rsid w:val="007D36A2"/>
    <w:rsid w:val="007E4A21"/>
    <w:rsid w:val="007F13B7"/>
    <w:rsid w:val="007F3BB1"/>
    <w:rsid w:val="008012D2"/>
    <w:rsid w:val="00810E93"/>
    <w:rsid w:val="00816DBE"/>
    <w:rsid w:val="0082465F"/>
    <w:rsid w:val="00864808"/>
    <w:rsid w:val="00874709"/>
    <w:rsid w:val="008757C5"/>
    <w:rsid w:val="00880418"/>
    <w:rsid w:val="00890C0F"/>
    <w:rsid w:val="00893A94"/>
    <w:rsid w:val="008C1C44"/>
    <w:rsid w:val="008D1D65"/>
    <w:rsid w:val="008D3524"/>
    <w:rsid w:val="008D3B4D"/>
    <w:rsid w:val="008E2064"/>
    <w:rsid w:val="00910A83"/>
    <w:rsid w:val="00920612"/>
    <w:rsid w:val="00923120"/>
    <w:rsid w:val="009415B6"/>
    <w:rsid w:val="00986D2E"/>
    <w:rsid w:val="009B326C"/>
    <w:rsid w:val="009B63D3"/>
    <w:rsid w:val="009C0C99"/>
    <w:rsid w:val="009C2F78"/>
    <w:rsid w:val="009C4C2F"/>
    <w:rsid w:val="009C6254"/>
    <w:rsid w:val="009E3B3D"/>
    <w:rsid w:val="009E77BD"/>
    <w:rsid w:val="009F23F0"/>
    <w:rsid w:val="009F2937"/>
    <w:rsid w:val="009F4D58"/>
    <w:rsid w:val="00A11BCB"/>
    <w:rsid w:val="00A145DD"/>
    <w:rsid w:val="00A20615"/>
    <w:rsid w:val="00A31748"/>
    <w:rsid w:val="00A32C35"/>
    <w:rsid w:val="00A35E92"/>
    <w:rsid w:val="00A3751D"/>
    <w:rsid w:val="00A427F8"/>
    <w:rsid w:val="00A60348"/>
    <w:rsid w:val="00A6413A"/>
    <w:rsid w:val="00A6754A"/>
    <w:rsid w:val="00A6787C"/>
    <w:rsid w:val="00A842D8"/>
    <w:rsid w:val="00A90A7E"/>
    <w:rsid w:val="00AA1B5A"/>
    <w:rsid w:val="00AB10DA"/>
    <w:rsid w:val="00AD19C5"/>
    <w:rsid w:val="00AF0949"/>
    <w:rsid w:val="00AF60BA"/>
    <w:rsid w:val="00B03550"/>
    <w:rsid w:val="00B04F0C"/>
    <w:rsid w:val="00B35AA9"/>
    <w:rsid w:val="00B4011E"/>
    <w:rsid w:val="00B53C11"/>
    <w:rsid w:val="00B617A7"/>
    <w:rsid w:val="00B61F67"/>
    <w:rsid w:val="00B70DAB"/>
    <w:rsid w:val="00B73B8C"/>
    <w:rsid w:val="00B74EB4"/>
    <w:rsid w:val="00B75153"/>
    <w:rsid w:val="00B77169"/>
    <w:rsid w:val="00B803A3"/>
    <w:rsid w:val="00B869E7"/>
    <w:rsid w:val="00B87FD3"/>
    <w:rsid w:val="00B91B3C"/>
    <w:rsid w:val="00BA0178"/>
    <w:rsid w:val="00BA541F"/>
    <w:rsid w:val="00BB4625"/>
    <w:rsid w:val="00BD65FB"/>
    <w:rsid w:val="00BF3745"/>
    <w:rsid w:val="00BF4261"/>
    <w:rsid w:val="00C044C3"/>
    <w:rsid w:val="00C34EC9"/>
    <w:rsid w:val="00C43C73"/>
    <w:rsid w:val="00C43E2C"/>
    <w:rsid w:val="00C44CC2"/>
    <w:rsid w:val="00C47966"/>
    <w:rsid w:val="00C7151A"/>
    <w:rsid w:val="00C82464"/>
    <w:rsid w:val="00C90A13"/>
    <w:rsid w:val="00CA2BEA"/>
    <w:rsid w:val="00CA4341"/>
    <w:rsid w:val="00CA494F"/>
    <w:rsid w:val="00CB0C2C"/>
    <w:rsid w:val="00CB7503"/>
    <w:rsid w:val="00CC2F07"/>
    <w:rsid w:val="00CC7D64"/>
    <w:rsid w:val="00CD6AD4"/>
    <w:rsid w:val="00CE1EBA"/>
    <w:rsid w:val="00CF722A"/>
    <w:rsid w:val="00D03AD0"/>
    <w:rsid w:val="00D15A67"/>
    <w:rsid w:val="00D17BED"/>
    <w:rsid w:val="00D366C8"/>
    <w:rsid w:val="00D37838"/>
    <w:rsid w:val="00D4376B"/>
    <w:rsid w:val="00D851C0"/>
    <w:rsid w:val="00D86FA0"/>
    <w:rsid w:val="00D87313"/>
    <w:rsid w:val="00D92177"/>
    <w:rsid w:val="00D94965"/>
    <w:rsid w:val="00D958D2"/>
    <w:rsid w:val="00D96ACE"/>
    <w:rsid w:val="00D97C50"/>
    <w:rsid w:val="00DA586B"/>
    <w:rsid w:val="00DB34D4"/>
    <w:rsid w:val="00DC1D1F"/>
    <w:rsid w:val="00DF6E72"/>
    <w:rsid w:val="00E02016"/>
    <w:rsid w:val="00E22254"/>
    <w:rsid w:val="00E61B52"/>
    <w:rsid w:val="00E63517"/>
    <w:rsid w:val="00E655B3"/>
    <w:rsid w:val="00E73435"/>
    <w:rsid w:val="00E91083"/>
    <w:rsid w:val="00E9201F"/>
    <w:rsid w:val="00EA2DA8"/>
    <w:rsid w:val="00EA334A"/>
    <w:rsid w:val="00EA3AF0"/>
    <w:rsid w:val="00EB40A4"/>
    <w:rsid w:val="00EC0CC5"/>
    <w:rsid w:val="00EF3218"/>
    <w:rsid w:val="00F05286"/>
    <w:rsid w:val="00F10BBB"/>
    <w:rsid w:val="00F17502"/>
    <w:rsid w:val="00F30D7C"/>
    <w:rsid w:val="00F431AE"/>
    <w:rsid w:val="00F560D5"/>
    <w:rsid w:val="00F60098"/>
    <w:rsid w:val="00F63508"/>
    <w:rsid w:val="00F63E2D"/>
    <w:rsid w:val="00F63E71"/>
    <w:rsid w:val="00F71F07"/>
    <w:rsid w:val="00F75F23"/>
    <w:rsid w:val="00F77A4C"/>
    <w:rsid w:val="00F81452"/>
    <w:rsid w:val="00F82F9B"/>
    <w:rsid w:val="00F903A3"/>
    <w:rsid w:val="00F93176"/>
    <w:rsid w:val="00F94CC6"/>
    <w:rsid w:val="00F95973"/>
    <w:rsid w:val="00FA3F2E"/>
    <w:rsid w:val="00FC214E"/>
    <w:rsid w:val="00FC2419"/>
    <w:rsid w:val="00FC7AE9"/>
    <w:rsid w:val="00FD2DEF"/>
    <w:rsid w:val="05180C1A"/>
    <w:rsid w:val="0CF236EF"/>
    <w:rsid w:val="0F8F2A47"/>
    <w:rsid w:val="0FD78BEB"/>
    <w:rsid w:val="11CFDB5F"/>
    <w:rsid w:val="13AE78E7"/>
    <w:rsid w:val="1A12004E"/>
    <w:rsid w:val="1B429847"/>
    <w:rsid w:val="1CBEFEDE"/>
    <w:rsid w:val="1F699F7C"/>
    <w:rsid w:val="22D7EE39"/>
    <w:rsid w:val="22DEC443"/>
    <w:rsid w:val="23EBD463"/>
    <w:rsid w:val="24287925"/>
    <w:rsid w:val="271F7E6B"/>
    <w:rsid w:val="27E51494"/>
    <w:rsid w:val="294F951E"/>
    <w:rsid w:val="2E4BB78E"/>
    <w:rsid w:val="337F51D2"/>
    <w:rsid w:val="3613C23A"/>
    <w:rsid w:val="40D11D8D"/>
    <w:rsid w:val="468BD2DF"/>
    <w:rsid w:val="4A6AE274"/>
    <w:rsid w:val="4D70ACC0"/>
    <w:rsid w:val="4D7456C6"/>
    <w:rsid w:val="4F6B5B3F"/>
    <w:rsid w:val="4FF4C3A5"/>
    <w:rsid w:val="529111C8"/>
    <w:rsid w:val="55CE67E0"/>
    <w:rsid w:val="58BAEC82"/>
    <w:rsid w:val="58DD4247"/>
    <w:rsid w:val="5A2096E4"/>
    <w:rsid w:val="5A6C3F08"/>
    <w:rsid w:val="5D9F10DC"/>
    <w:rsid w:val="61D9B87F"/>
    <w:rsid w:val="623C2EFF"/>
    <w:rsid w:val="6316F6C7"/>
    <w:rsid w:val="65CFCFC7"/>
    <w:rsid w:val="6B19AE8F"/>
    <w:rsid w:val="6DC07DF6"/>
    <w:rsid w:val="6E14E24A"/>
    <w:rsid w:val="6F03401F"/>
    <w:rsid w:val="70586377"/>
    <w:rsid w:val="7085AD6D"/>
    <w:rsid w:val="70950839"/>
    <w:rsid w:val="7149D500"/>
    <w:rsid w:val="75B111A5"/>
    <w:rsid w:val="79502542"/>
    <w:rsid w:val="7B71F6CE"/>
    <w:rsid w:val="7BDEAB4C"/>
    <w:rsid w:val="7C8A0049"/>
    <w:rsid w:val="7EACC34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D17BED"/>
  </w:style>
  <w:style w:type="character" w:styleId="CommentReference">
    <w:name w:val="annotation reference"/>
    <w:basedOn w:val="DefaultParagraphFont"/>
    <w:uiPriority w:val="99"/>
    <w:semiHidden/>
    <w:unhideWhenUsed/>
    <w:rsid w:val="00552CF9"/>
    <w:rPr>
      <w:sz w:val="16"/>
      <w:szCs w:val="16"/>
    </w:rPr>
  </w:style>
  <w:style w:type="paragraph" w:styleId="CommentText">
    <w:name w:val="annotation text"/>
    <w:basedOn w:val="Normal"/>
    <w:link w:val="CommentTextChar"/>
    <w:uiPriority w:val="99"/>
    <w:unhideWhenUsed/>
    <w:rsid w:val="00552CF9"/>
  </w:style>
  <w:style w:type="character" w:customStyle="1" w:styleId="CommentTextChar">
    <w:name w:val="Comment Text Char"/>
    <w:basedOn w:val="DefaultParagraphFont"/>
    <w:link w:val="CommentText"/>
    <w:uiPriority w:val="99"/>
    <w:rsid w:val="00552CF9"/>
  </w:style>
  <w:style w:type="paragraph" w:styleId="CommentSubject">
    <w:name w:val="annotation subject"/>
    <w:basedOn w:val="CommentText"/>
    <w:next w:val="CommentText"/>
    <w:link w:val="CommentSubjectChar"/>
    <w:uiPriority w:val="99"/>
    <w:semiHidden/>
    <w:unhideWhenUsed/>
    <w:rsid w:val="00552CF9"/>
    <w:rPr>
      <w:b/>
      <w:bCs/>
    </w:rPr>
  </w:style>
  <w:style w:type="character" w:customStyle="1" w:styleId="CommentSubjectChar">
    <w:name w:val="Comment Subject Char"/>
    <w:basedOn w:val="CommentTextChar"/>
    <w:link w:val="CommentSubject"/>
    <w:uiPriority w:val="99"/>
    <w:semiHidden/>
    <w:rsid w:val="00552C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ishaw-enhancing-efficiency-in-manufacturing-and-healthcare--1030?utm_source=Stone+Junction&amp;utm_medium=hard+news&amp;utm_campaign=REC657"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campaign=REC657"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8A4B22EE-0BD7-44CD-9DD2-DE03041BAB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70</Words>
  <Characters>3822</Characters>
  <Application>Microsoft Office Word</Application>
  <DocSecurity>0</DocSecurity>
  <Lines>31</Lines>
  <Paragraphs>8</Paragraphs>
  <ScaleCrop>false</ScaleCrop>
  <Company>Renishaw PLC</Company>
  <LinksUpToDate>false</LinksUpToDate>
  <CharactersWithSpaces>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4</cp:revision>
  <cp:lastPrinted>2014-11-03T12:56:00Z</cp:lastPrinted>
  <dcterms:created xsi:type="dcterms:W3CDTF">2022-12-11T16:24:00Z</dcterms:created>
  <dcterms:modified xsi:type="dcterms:W3CDTF">2022-12-1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y fmtid="{D5CDD505-2E9C-101B-9397-08002B2CF9AE}" pid="5" name="GrammarlyDocumentId">
    <vt:lpwstr>77db5771cd813c8eac81cbf81989cef83eba17443b62d658cb91e404f9eeb677</vt:lpwstr>
  </property>
</Properties>
</file>